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259"/>
        <w:gridCol w:w="10011"/>
      </w:tblGrid>
      <w:tr w:rsidR="00542AB6" w:rsidRPr="00BB0A4B" w14:paraId="2EE059AF" w14:textId="77777777" w:rsidTr="00B94EA4">
        <w:trPr>
          <w:trHeight w:val="7396"/>
        </w:trPr>
        <w:tc>
          <w:tcPr>
            <w:tcW w:w="10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17F39" w14:textId="45324854" w:rsidR="00542AB6" w:rsidRPr="004773DD" w:rsidRDefault="00542AB6" w:rsidP="009200DE">
            <w:pPr>
              <w:spacing w:after="120"/>
              <w:jc w:val="both"/>
              <w:rPr>
                <w:b/>
              </w:rPr>
            </w:pPr>
            <w:r w:rsidRPr="004773DD">
              <w:rPr>
                <w:b/>
              </w:rPr>
              <w:t>TO</w:t>
            </w:r>
            <w:r w:rsidR="006F1D9E" w:rsidRPr="004773DD">
              <w:rPr>
                <w:b/>
              </w:rPr>
              <w:t xml:space="preserve"> BE COMPLETED BY THE APPLICANT/</w:t>
            </w:r>
            <w:r w:rsidR="006F1D9E" w:rsidRPr="004773DD">
              <w:rPr>
                <w:b/>
                <w:i/>
                <w:iCs/>
              </w:rPr>
              <w:t>À</w:t>
            </w:r>
            <w:r w:rsidRPr="004773DD">
              <w:rPr>
                <w:b/>
                <w:i/>
                <w:iCs/>
              </w:rPr>
              <w:t xml:space="preserve"> COMPLÉTER PAR LE DEMANDEUR</w:t>
            </w:r>
          </w:p>
          <w:tbl>
            <w:tblPr>
              <w:tblStyle w:val="TableGrid"/>
              <w:tblW w:w="10036" w:type="dxa"/>
              <w:tblBorders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18"/>
              <w:gridCol w:w="5018"/>
            </w:tblGrid>
            <w:tr w:rsidR="004773DD" w:rsidRPr="00BB0A4B" w14:paraId="397B483D" w14:textId="77777777" w:rsidTr="004773DD">
              <w:trPr>
                <w:trHeight w:val="235"/>
              </w:trPr>
              <w:tc>
                <w:tcPr>
                  <w:tcW w:w="5018" w:type="dxa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</w:tcPr>
                <w:p w14:paraId="327A963C" w14:textId="7CBA16F4" w:rsidR="004773DD" w:rsidRPr="009C099D" w:rsidRDefault="004773DD" w:rsidP="004773DD">
                  <w:pPr>
                    <w:jc w:val="both"/>
                    <w:rPr>
                      <w:b/>
                    </w:rPr>
                  </w:pPr>
                  <w:r w:rsidRPr="009C099D">
                    <w:rPr>
                      <w:b/>
                    </w:rPr>
                    <w:t>Manufacturer/</w:t>
                  </w:r>
                  <w:r w:rsidRPr="006D67F7">
                    <w:rPr>
                      <w:b/>
                      <w:i/>
                      <w:iCs/>
                      <w:sz w:val="20"/>
                      <w:szCs w:val="20"/>
                    </w:rPr>
                    <w:t>Fabricant</w:t>
                  </w:r>
                  <w:r>
                    <w:rPr>
                      <w:b/>
                    </w:rPr>
                    <w:t xml:space="preserve">: </w:t>
                  </w:r>
                </w:p>
              </w:tc>
              <w:tc>
                <w:tcPr>
                  <w:tcW w:w="5018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2FE9999" w14:textId="77777777" w:rsidR="004773DD" w:rsidRDefault="004773DD" w:rsidP="004773DD">
                  <w:pPr>
                    <w:jc w:val="both"/>
                    <w:rPr>
                      <w:b/>
                      <w:lang w:val="fr-FR"/>
                    </w:rPr>
                  </w:pPr>
                  <w:r w:rsidRPr="009C099D">
                    <w:rPr>
                      <w:b/>
                      <w:lang w:val="fr-FR"/>
                    </w:rPr>
                    <w:t xml:space="preserve">Authorised </w:t>
                  </w:r>
                  <w:proofErr w:type="spellStart"/>
                  <w:r w:rsidRPr="009C099D">
                    <w:rPr>
                      <w:b/>
                      <w:lang w:val="fr-FR"/>
                    </w:rPr>
                    <w:t>representative</w:t>
                  </w:r>
                  <w:proofErr w:type="spellEnd"/>
                  <w:r w:rsidRPr="009C099D">
                    <w:rPr>
                      <w:b/>
                      <w:lang w:val="fr-FR"/>
                    </w:rPr>
                    <w:t xml:space="preserve"> </w:t>
                  </w:r>
                  <w:r w:rsidRPr="009C099D">
                    <w:rPr>
                      <w:b/>
                      <w:sz w:val="20"/>
                      <w:szCs w:val="20"/>
                      <w:lang w:val="fr-FR"/>
                    </w:rPr>
                    <w:t xml:space="preserve">(if </w:t>
                  </w:r>
                  <w:proofErr w:type="gramStart"/>
                  <w:r w:rsidRPr="009C099D">
                    <w:rPr>
                      <w:b/>
                      <w:sz w:val="20"/>
                      <w:szCs w:val="20"/>
                      <w:lang w:val="fr-FR"/>
                    </w:rPr>
                    <w:t>applicable)</w:t>
                  </w:r>
                  <w:r w:rsidRPr="009C099D">
                    <w:rPr>
                      <w:b/>
                      <w:lang w:val="fr-FR"/>
                    </w:rPr>
                    <w:t>/</w:t>
                  </w:r>
                  <w:proofErr w:type="gramEnd"/>
                  <w:r w:rsidRPr="009C099D">
                    <w:rPr>
                      <w:b/>
                      <w:lang w:val="fr-FR"/>
                    </w:rPr>
                    <w:t xml:space="preserve"> </w:t>
                  </w:r>
                </w:p>
                <w:p w14:paraId="23E23E43" w14:textId="4C574BDD" w:rsidR="004773DD" w:rsidRPr="004773DD" w:rsidRDefault="004773DD" w:rsidP="004773DD">
                  <w:pPr>
                    <w:jc w:val="both"/>
                    <w:rPr>
                      <w:b/>
                      <w:i/>
                      <w:iCs/>
                      <w:sz w:val="20"/>
                      <w:szCs w:val="20"/>
                      <w:lang w:val="fr-FR"/>
                    </w:rPr>
                  </w:pPr>
                  <w:r w:rsidRPr="006D67F7">
                    <w:rPr>
                      <w:b/>
                      <w:i/>
                      <w:iCs/>
                      <w:sz w:val="20"/>
                      <w:szCs w:val="20"/>
                      <w:lang w:val="fr-FR"/>
                    </w:rPr>
                    <w:t>Mandataire (le cas échéant)</w:t>
                  </w:r>
                </w:p>
              </w:tc>
            </w:tr>
            <w:tr w:rsidR="004773DD" w:rsidRPr="000A46B8" w14:paraId="366A52A5" w14:textId="77777777" w:rsidTr="004773DD">
              <w:trPr>
                <w:trHeight w:val="482"/>
              </w:trPr>
              <w:tc>
                <w:tcPr>
                  <w:tcW w:w="5018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14:paraId="23726FD6" w14:textId="77777777" w:rsidR="004773DD" w:rsidRPr="009C099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 w:rsidRPr="009C099D">
                    <w:t xml:space="preserve">SRN: </w:t>
                  </w:r>
                  <w:r>
                    <w:t>_______________________________________</w:t>
                  </w:r>
                </w:p>
                <w:p w14:paraId="78392CE5" w14:textId="77777777" w:rsidR="004773D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 w:rsidRPr="009C099D">
                    <w:t>Name/</w:t>
                  </w:r>
                  <w:r w:rsidRPr="006D67F7">
                    <w:rPr>
                      <w:i/>
                      <w:iCs/>
                      <w:sz w:val="20"/>
                      <w:szCs w:val="20"/>
                    </w:rPr>
                    <w:t>Nom</w:t>
                  </w:r>
                  <w:r w:rsidRPr="009C099D">
                    <w:t xml:space="preserve">: </w:t>
                  </w:r>
                  <w:r>
                    <w:t>________________________________</w:t>
                  </w:r>
                </w:p>
                <w:p w14:paraId="498F12F8" w14:textId="447C4A52" w:rsidR="004773DD" w:rsidRPr="009C099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>
                    <w:t>___________________________________________</w:t>
                  </w:r>
                </w:p>
              </w:tc>
              <w:tc>
                <w:tcPr>
                  <w:tcW w:w="5018" w:type="dxa"/>
                  <w:tcBorders>
                    <w:left w:val="single" w:sz="4" w:space="0" w:color="auto"/>
                  </w:tcBorders>
                </w:tcPr>
                <w:p w14:paraId="6EAAAC65" w14:textId="77777777" w:rsidR="004773DD" w:rsidRPr="009C099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 w:rsidRPr="009C099D">
                    <w:t xml:space="preserve">SRN: </w:t>
                  </w:r>
                  <w:r>
                    <w:t>_______________________________________</w:t>
                  </w:r>
                </w:p>
                <w:p w14:paraId="24A4A231" w14:textId="77777777" w:rsidR="004773DD" w:rsidRDefault="004773DD" w:rsidP="004773DD">
                  <w:pPr>
                    <w:jc w:val="both"/>
                  </w:pPr>
                  <w:r w:rsidRPr="009C099D">
                    <w:t>Name/</w:t>
                  </w:r>
                  <w:r w:rsidRPr="006D67F7">
                    <w:rPr>
                      <w:i/>
                      <w:iCs/>
                      <w:sz w:val="20"/>
                      <w:szCs w:val="20"/>
                    </w:rPr>
                    <w:t>Nom</w:t>
                  </w:r>
                  <w:r w:rsidRPr="009C099D">
                    <w:t xml:space="preserve">: </w:t>
                  </w:r>
                  <w:sdt>
                    <w:sdtPr>
                      <w:id w:val="-1955862018"/>
                      <w:placeholder>
                        <w:docPart w:val="7108850DEA574F7383F15318BD91F5C1"/>
                      </w:placeholder>
                      <w:showingPlcHdr/>
                      <w:text/>
                    </w:sdtPr>
                    <w:sdtEndPr/>
                    <w:sdtContent>
                      <w:r w:rsidRPr="009C099D">
                        <w:rPr>
                          <w:rStyle w:val="PlaceholderText"/>
                          <w:vanish/>
                        </w:rPr>
                        <w:t>Click or tap here to enter text.</w:t>
                      </w:r>
                    </w:sdtContent>
                  </w:sdt>
                  <w:r>
                    <w:t>________________________________</w:t>
                  </w:r>
                </w:p>
                <w:p w14:paraId="10D78086" w14:textId="5AEF033F" w:rsidR="004773DD" w:rsidRPr="009C099D" w:rsidRDefault="004773DD" w:rsidP="004773DD">
                  <w:pPr>
                    <w:jc w:val="both"/>
                  </w:pPr>
                  <w:r>
                    <w:t>___________________________________________</w:t>
                  </w:r>
                </w:p>
              </w:tc>
            </w:tr>
            <w:tr w:rsidR="004773DD" w:rsidRPr="000A46B8" w14:paraId="15DAB8F1" w14:textId="77777777" w:rsidTr="004773DD">
              <w:trPr>
                <w:trHeight w:val="482"/>
              </w:trPr>
              <w:tc>
                <w:tcPr>
                  <w:tcW w:w="5018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</w:tcPr>
                <w:p w14:paraId="29C059F7" w14:textId="77777777" w:rsidR="004773D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 w:rsidRPr="009C099D">
                    <w:t>Address/</w:t>
                  </w:r>
                  <w:proofErr w:type="spellStart"/>
                  <w:r w:rsidRPr="006D67F7">
                    <w:rPr>
                      <w:i/>
                      <w:iCs/>
                      <w:sz w:val="20"/>
                      <w:szCs w:val="20"/>
                    </w:rPr>
                    <w:t>Adresse</w:t>
                  </w:r>
                  <w:proofErr w:type="spellEnd"/>
                  <w:r w:rsidRPr="009C099D">
                    <w:t xml:space="preserve">: </w:t>
                  </w:r>
                  <w:r>
                    <w:t>____________________________</w:t>
                  </w:r>
                </w:p>
                <w:p w14:paraId="72E6A4F8" w14:textId="5348168C" w:rsidR="004773DD" w:rsidRPr="009C099D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>
                    <w:t>___________________________________________</w:t>
                  </w:r>
                </w:p>
              </w:tc>
              <w:tc>
                <w:tcPr>
                  <w:tcW w:w="5018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95CD15" w14:textId="77777777" w:rsidR="004773DD" w:rsidRDefault="004773DD" w:rsidP="004773DD">
                  <w:pPr>
                    <w:jc w:val="both"/>
                  </w:pPr>
                  <w:r w:rsidRPr="009C099D">
                    <w:t>Address/</w:t>
                  </w:r>
                  <w:proofErr w:type="spellStart"/>
                  <w:r w:rsidRPr="006D67F7">
                    <w:rPr>
                      <w:i/>
                      <w:iCs/>
                      <w:sz w:val="20"/>
                      <w:szCs w:val="20"/>
                    </w:rPr>
                    <w:t>Adresse</w:t>
                  </w:r>
                  <w:proofErr w:type="spellEnd"/>
                  <w:r w:rsidRPr="009C099D">
                    <w:t xml:space="preserve">: </w:t>
                  </w:r>
                  <w:r>
                    <w:t>____________________________</w:t>
                  </w:r>
                </w:p>
                <w:p w14:paraId="49171703" w14:textId="00E95867" w:rsidR="004773DD" w:rsidRPr="009C099D" w:rsidRDefault="004773DD" w:rsidP="004773DD">
                  <w:pPr>
                    <w:jc w:val="both"/>
                  </w:pPr>
                  <w:r>
                    <w:t>___________________________________________</w:t>
                  </w:r>
                </w:p>
              </w:tc>
            </w:tr>
            <w:tr w:rsidR="004773DD" w:rsidRPr="000A46B8" w14:paraId="14799148" w14:textId="77777777" w:rsidTr="004773DD">
              <w:trPr>
                <w:trHeight w:val="598"/>
              </w:trPr>
              <w:tc>
                <w:tcPr>
                  <w:tcW w:w="10036" w:type="dxa"/>
                  <w:gridSpan w:val="2"/>
                  <w:tcBorders>
                    <w:top w:val="single" w:sz="4" w:space="0" w:color="auto"/>
                  </w:tcBorders>
                </w:tcPr>
                <w:p w14:paraId="60DE2AB3" w14:textId="77777777" w:rsidR="004773DD" w:rsidRPr="006D67F7" w:rsidRDefault="004773DD" w:rsidP="004773DD">
                  <w:pPr>
                    <w:jc w:val="both"/>
                    <w:rPr>
                      <w:b/>
                      <w:i/>
                      <w:iCs/>
                      <w:sz w:val="20"/>
                      <w:szCs w:val="20"/>
                      <w:lang w:val="fr-FR"/>
                    </w:rPr>
                  </w:pPr>
                  <w:proofErr w:type="spellStart"/>
                  <w:r w:rsidRPr="00E27964">
                    <w:rPr>
                      <w:b/>
                      <w:lang w:val="fr-FR"/>
                    </w:rPr>
                    <w:t>Manufacturing</w:t>
                  </w:r>
                  <w:proofErr w:type="spellEnd"/>
                  <w:r w:rsidRPr="00E27964">
                    <w:rPr>
                      <w:b/>
                      <w:lang w:val="fr-FR"/>
                    </w:rPr>
                    <w:t xml:space="preserve"> site </w:t>
                  </w:r>
                  <w:r w:rsidRPr="009C099D">
                    <w:rPr>
                      <w:b/>
                      <w:sz w:val="20"/>
                      <w:szCs w:val="20"/>
                      <w:lang w:val="fr-FR"/>
                    </w:rPr>
                    <w:t xml:space="preserve">(if </w:t>
                  </w:r>
                  <w:proofErr w:type="gramStart"/>
                  <w:r w:rsidRPr="009C099D">
                    <w:rPr>
                      <w:b/>
                      <w:sz w:val="20"/>
                      <w:szCs w:val="20"/>
                      <w:lang w:val="fr-FR"/>
                    </w:rPr>
                    <w:t>applicable)</w:t>
                  </w:r>
                  <w:r w:rsidRPr="006D67F7">
                    <w:rPr>
                      <w:b/>
                      <w:i/>
                      <w:iCs/>
                      <w:sz w:val="20"/>
                      <w:szCs w:val="20"/>
                      <w:lang w:val="fr-FR"/>
                    </w:rPr>
                    <w:t>/</w:t>
                  </w:r>
                  <w:proofErr w:type="gramEnd"/>
                  <w:r w:rsidRPr="006D67F7">
                    <w:rPr>
                      <w:b/>
                      <w:i/>
                      <w:iCs/>
                      <w:sz w:val="20"/>
                      <w:szCs w:val="20"/>
                      <w:lang w:val="fr-FR"/>
                    </w:rPr>
                    <w:t>Site de fabrication (le cas échéant)</w:t>
                  </w:r>
                </w:p>
                <w:p w14:paraId="4618F768" w14:textId="77777777" w:rsidR="004773DD" w:rsidRPr="00E27964" w:rsidRDefault="004773DD" w:rsidP="004773DD">
                  <w:pPr>
                    <w:tabs>
                      <w:tab w:val="left" w:pos="1887"/>
                    </w:tabs>
                    <w:jc w:val="both"/>
                  </w:pPr>
                  <w:r>
                    <w:t>Name/</w:t>
                  </w:r>
                  <w:r w:rsidRPr="006D67F7">
                    <w:rPr>
                      <w:i/>
                      <w:iCs/>
                      <w:sz w:val="20"/>
                      <w:szCs w:val="20"/>
                    </w:rPr>
                    <w:t>Nom</w:t>
                  </w:r>
                  <w:r>
                    <w:t>: ______________________________________________________________________________</w:t>
                  </w:r>
                </w:p>
                <w:p w14:paraId="257F01EC" w14:textId="46D83D94" w:rsidR="004773DD" w:rsidRPr="00E27964" w:rsidRDefault="004773DD" w:rsidP="004773DD">
                  <w:pPr>
                    <w:tabs>
                      <w:tab w:val="left" w:pos="1887"/>
                    </w:tabs>
                    <w:jc w:val="both"/>
                    <w:rPr>
                      <w:b/>
                    </w:rPr>
                  </w:pPr>
                  <w:r w:rsidRPr="00E27964">
                    <w:t>Address/</w:t>
                  </w:r>
                  <w:proofErr w:type="spellStart"/>
                  <w:r w:rsidRPr="006D67F7">
                    <w:rPr>
                      <w:i/>
                      <w:iCs/>
                      <w:sz w:val="20"/>
                      <w:szCs w:val="20"/>
                    </w:rPr>
                    <w:t>Adresse</w:t>
                  </w:r>
                  <w:proofErr w:type="spellEnd"/>
                  <w:r w:rsidRPr="00E27964">
                    <w:t>:</w:t>
                  </w:r>
                  <w:r>
                    <w:t xml:space="preserve"> __________________________________________________________________________</w:t>
                  </w:r>
                  <w:r w:rsidRPr="00E27964">
                    <w:t xml:space="preserve"> </w:t>
                  </w:r>
                </w:p>
              </w:tc>
            </w:tr>
          </w:tbl>
          <w:p w14:paraId="5FA03CF0" w14:textId="77777777" w:rsidR="008E2A3F" w:rsidRPr="00F43770" w:rsidRDefault="008E2A3F">
            <w:pPr>
              <w:rPr>
                <w:sz w:val="12"/>
                <w:szCs w:val="12"/>
              </w:rPr>
            </w:pPr>
          </w:p>
          <w:tbl>
            <w:tblPr>
              <w:tblStyle w:val="TableGrid"/>
              <w:tblW w:w="10036" w:type="dxa"/>
              <w:tblLayout w:type="fixed"/>
              <w:tblLook w:val="04A0" w:firstRow="1" w:lastRow="0" w:firstColumn="1" w:lastColumn="0" w:noHBand="0" w:noVBand="1"/>
            </w:tblPr>
            <w:tblGrid>
              <w:gridCol w:w="3169"/>
              <w:gridCol w:w="1274"/>
              <w:gridCol w:w="2410"/>
              <w:gridCol w:w="1559"/>
              <w:gridCol w:w="1624"/>
            </w:tblGrid>
            <w:tr w:rsidR="00792A8E" w:rsidRPr="006D67F7" w14:paraId="7056A1FD" w14:textId="77777777" w:rsidTr="008A18C8">
              <w:trPr>
                <w:trHeight w:val="567"/>
              </w:trPr>
              <w:tc>
                <w:tcPr>
                  <w:tcW w:w="3169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45C8415" w14:textId="77777777" w:rsidR="00792A8E" w:rsidRPr="00E27964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  <w:proofErr w:type="spellStart"/>
                  <w:r w:rsidRPr="00E27964">
                    <w:rPr>
                      <w:rFonts w:cstheme="minorHAnsi"/>
                      <w:b/>
                      <w:lang w:val="fr-FR"/>
                    </w:rPr>
                    <w:t>Device</w:t>
                  </w:r>
                  <w:proofErr w:type="spellEnd"/>
                  <w:r w:rsidRPr="00E27964">
                    <w:rPr>
                      <w:rFonts w:cstheme="minorHAnsi"/>
                      <w:b/>
                      <w:lang w:val="fr-FR"/>
                    </w:rPr>
                    <w:t xml:space="preserve"> Trade Name</w:t>
                  </w:r>
                </w:p>
                <w:p w14:paraId="6C43D7D1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  <w:lang w:val="fr-FR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  <w:t>Nom commercial du dispositif</w:t>
                  </w:r>
                </w:p>
              </w:tc>
              <w:tc>
                <w:tcPr>
                  <w:tcW w:w="127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1BB63FE" w14:textId="77777777" w:rsidR="00792A8E" w:rsidRPr="00E27964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Reference</w:t>
                  </w:r>
                </w:p>
                <w:p w14:paraId="0CF7AC84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</w:rPr>
                  </w:pPr>
                  <w:proofErr w:type="spellStart"/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Référence</w:t>
                  </w:r>
                  <w:proofErr w:type="spellEnd"/>
                </w:p>
              </w:tc>
              <w:tc>
                <w:tcPr>
                  <w:tcW w:w="3969" w:type="dxa"/>
                  <w:gridSpan w:val="2"/>
                  <w:tcMar>
                    <w:left w:w="28" w:type="dxa"/>
                    <w:right w:w="28" w:type="dxa"/>
                  </w:tcMar>
                  <w:vAlign w:val="center"/>
                </w:tcPr>
                <w:p w14:paraId="14A20200" w14:textId="77777777" w:rsidR="00792A8E" w:rsidRPr="00E27964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  <w:proofErr w:type="spellStart"/>
                  <w:r w:rsidRPr="00E27964">
                    <w:rPr>
                      <w:rFonts w:cstheme="minorHAnsi"/>
                      <w:b/>
                      <w:lang w:val="fr-FR"/>
                    </w:rPr>
                    <w:t>Intended</w:t>
                  </w:r>
                  <w:proofErr w:type="spellEnd"/>
                  <w:r w:rsidRPr="00E27964">
                    <w:rPr>
                      <w:rFonts w:cstheme="minorHAnsi"/>
                      <w:b/>
                      <w:lang w:val="fr-FR"/>
                    </w:rPr>
                    <w:t xml:space="preserve"> </w:t>
                  </w:r>
                  <w:proofErr w:type="spellStart"/>
                  <w:r w:rsidRPr="00E27964">
                    <w:rPr>
                      <w:rFonts w:cstheme="minorHAnsi"/>
                      <w:b/>
                      <w:lang w:val="fr-FR"/>
                    </w:rPr>
                    <w:t>purpose</w:t>
                  </w:r>
                  <w:proofErr w:type="spellEnd"/>
                </w:p>
                <w:p w14:paraId="26336D65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  <w:lang w:val="fr-FR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  <w:t>Indication</w:t>
                  </w:r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DF87726" w14:textId="77777777" w:rsidR="00792A8E" w:rsidRPr="00E27964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E27964">
                    <w:rPr>
                      <w:rFonts w:cstheme="minorHAnsi"/>
                      <w:b/>
                    </w:rPr>
                    <w:t>Basic UDI-DI</w:t>
                  </w:r>
                </w:p>
                <w:p w14:paraId="5FFFB885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IUD-ID de base</w:t>
                  </w:r>
                </w:p>
              </w:tc>
            </w:tr>
            <w:tr w:rsidR="00792A8E" w:rsidRPr="00E27964" w14:paraId="0B820E88" w14:textId="77777777" w:rsidTr="008A18C8">
              <w:trPr>
                <w:trHeight w:val="258"/>
              </w:trPr>
              <w:tc>
                <w:tcPr>
                  <w:tcW w:w="3169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6BC8AD3" w14:textId="77777777" w:rsidR="00792A8E" w:rsidRDefault="00792A8E" w:rsidP="00C03CC2">
                  <w:pPr>
                    <w:rPr>
                      <w:rFonts w:cstheme="minorHAnsi"/>
                      <w:b/>
                      <w:sz w:val="20"/>
                      <w:szCs w:val="20"/>
                      <w:lang w:val="fr-FR"/>
                    </w:rPr>
                  </w:pPr>
                </w:p>
                <w:p w14:paraId="56A29E34" w14:textId="77777777" w:rsidR="00C03CC2" w:rsidRDefault="00C03CC2" w:rsidP="00C03CC2">
                  <w:pPr>
                    <w:rPr>
                      <w:rFonts w:cstheme="minorHAnsi"/>
                      <w:b/>
                      <w:sz w:val="20"/>
                      <w:szCs w:val="20"/>
                      <w:lang w:val="fr-FR"/>
                    </w:rPr>
                  </w:pPr>
                </w:p>
                <w:p w14:paraId="782C3B6A" w14:textId="77777777" w:rsidR="00C03CC2" w:rsidRDefault="00C03CC2" w:rsidP="00C03CC2">
                  <w:pPr>
                    <w:rPr>
                      <w:rFonts w:cstheme="minorHAnsi"/>
                      <w:b/>
                      <w:sz w:val="20"/>
                      <w:szCs w:val="20"/>
                      <w:lang w:val="fr-FR"/>
                    </w:rPr>
                  </w:pPr>
                </w:p>
                <w:p w14:paraId="51A986AA" w14:textId="77777777" w:rsidR="00C03CC2" w:rsidRPr="00C03CC2" w:rsidRDefault="00C03CC2" w:rsidP="00C03CC2">
                  <w:pPr>
                    <w:rPr>
                      <w:rFonts w:cstheme="minorHAnsi"/>
                      <w:b/>
                      <w:sz w:val="20"/>
                      <w:szCs w:val="20"/>
                      <w:lang w:val="fr-FR"/>
                    </w:rPr>
                  </w:pPr>
                </w:p>
              </w:tc>
              <w:tc>
                <w:tcPr>
                  <w:tcW w:w="127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FA01467" w14:textId="77777777" w:rsidR="00792A8E" w:rsidRPr="00C03CC2" w:rsidRDefault="00792A8E" w:rsidP="00792A8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969" w:type="dxa"/>
                  <w:gridSpan w:val="2"/>
                  <w:tcMar>
                    <w:left w:w="28" w:type="dxa"/>
                    <w:right w:w="28" w:type="dxa"/>
                  </w:tcMar>
                  <w:vAlign w:val="center"/>
                </w:tcPr>
                <w:p w14:paraId="6B3B9BCA" w14:textId="77777777" w:rsidR="00792A8E" w:rsidRPr="00C03CC2" w:rsidRDefault="00792A8E" w:rsidP="00792A8E">
                  <w:pPr>
                    <w:jc w:val="center"/>
                    <w:rPr>
                      <w:rFonts w:cstheme="minorHAnsi"/>
                      <w:sz w:val="20"/>
                      <w:szCs w:val="20"/>
                    </w:rPr>
                  </w:pPr>
                </w:p>
                <w:p w14:paraId="3E7D4E6E" w14:textId="77777777" w:rsidR="00792A8E" w:rsidRDefault="00792A8E" w:rsidP="00C03C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  <w:p w14:paraId="2F7BF954" w14:textId="77777777" w:rsidR="00C03CC2" w:rsidRPr="00C03CC2" w:rsidRDefault="00C03CC2" w:rsidP="00C03C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  <w:p w14:paraId="68369EFC" w14:textId="77777777" w:rsidR="00792A8E" w:rsidRPr="00C03CC2" w:rsidRDefault="00792A8E" w:rsidP="00792A8E">
                  <w:pPr>
                    <w:jc w:val="center"/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27E1F43" w14:textId="77777777" w:rsidR="00792A8E" w:rsidRPr="00C03CC2" w:rsidRDefault="00792A8E" w:rsidP="00792A8E">
                  <w:pPr>
                    <w:jc w:val="center"/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792A8E" w:rsidRPr="00BB0A4B" w14:paraId="501C2E42" w14:textId="77777777" w:rsidTr="008A18C8">
              <w:trPr>
                <w:trHeight w:val="567"/>
              </w:trPr>
              <w:tc>
                <w:tcPr>
                  <w:tcW w:w="6853" w:type="dxa"/>
                  <w:gridSpan w:val="3"/>
                  <w:tcMar>
                    <w:left w:w="28" w:type="dxa"/>
                    <w:right w:w="28" w:type="dxa"/>
                  </w:tcMar>
                  <w:vAlign w:val="center"/>
                </w:tcPr>
                <w:p w14:paraId="17742BEF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  <w:r w:rsidRPr="00792A8E">
                    <w:rPr>
                      <w:rFonts w:cstheme="minorHAnsi"/>
                      <w:b/>
                      <w:lang w:val="fr-FR"/>
                    </w:rPr>
                    <w:t xml:space="preserve">EU </w:t>
                  </w:r>
                  <w:proofErr w:type="spellStart"/>
                  <w:r w:rsidRPr="00792A8E">
                    <w:rPr>
                      <w:rFonts w:cstheme="minorHAnsi"/>
                      <w:b/>
                      <w:lang w:val="fr-FR"/>
                    </w:rPr>
                    <w:t>Declaration</w:t>
                  </w:r>
                  <w:proofErr w:type="spellEnd"/>
                  <w:r w:rsidRPr="00792A8E">
                    <w:rPr>
                      <w:rFonts w:cstheme="minorHAnsi"/>
                      <w:b/>
                      <w:lang w:val="fr-FR"/>
                    </w:rPr>
                    <w:t xml:space="preserve"> of </w:t>
                  </w:r>
                  <w:proofErr w:type="spellStart"/>
                  <w:r w:rsidRPr="00792A8E">
                    <w:rPr>
                      <w:rFonts w:cstheme="minorHAnsi"/>
                      <w:b/>
                      <w:lang w:val="fr-FR"/>
                    </w:rPr>
                    <w:t>Conformity</w:t>
                  </w:r>
                  <w:proofErr w:type="spellEnd"/>
                  <w:r w:rsidRPr="00792A8E">
                    <w:rPr>
                      <w:rFonts w:cstheme="minorHAnsi"/>
                      <w:b/>
                      <w:lang w:val="fr-FR"/>
                    </w:rPr>
                    <w:t xml:space="preserve"> </w:t>
                  </w:r>
                  <w:proofErr w:type="spellStart"/>
                  <w:r w:rsidRPr="00792A8E">
                    <w:rPr>
                      <w:rFonts w:cstheme="minorHAnsi"/>
                      <w:b/>
                      <w:lang w:val="fr-FR"/>
                    </w:rPr>
                    <w:t>reference</w:t>
                  </w:r>
                  <w:proofErr w:type="spellEnd"/>
                </w:p>
                <w:p w14:paraId="5EC62FF6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b/>
                      <w:i/>
                      <w:iCs/>
                      <w:lang w:val="fr-FR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  <w:t>Référence de la déclaration de conformité UE</w:t>
                  </w:r>
                </w:p>
              </w:tc>
              <w:tc>
                <w:tcPr>
                  <w:tcW w:w="1559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42ADCC9" w14:textId="77777777" w:rsidR="00792A8E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E27964">
                    <w:rPr>
                      <w:rFonts w:cstheme="minorHAnsi"/>
                      <w:b/>
                    </w:rPr>
                    <w:t>Issue date</w:t>
                  </w:r>
                </w:p>
                <w:p w14:paraId="2B6504DB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 xml:space="preserve">Date </w:t>
                  </w:r>
                  <w:proofErr w:type="spellStart"/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d'émission</w:t>
                  </w:r>
                  <w:proofErr w:type="spellEnd"/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D780685" w14:textId="77777777" w:rsidR="00792A8E" w:rsidRPr="00E27964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  <w:r>
                    <w:rPr>
                      <w:rFonts w:cstheme="minorHAnsi"/>
                      <w:b/>
                      <w:lang w:val="fr-FR"/>
                    </w:rPr>
                    <w:t>Risk c</w:t>
                  </w:r>
                  <w:r w:rsidRPr="00E27964">
                    <w:rPr>
                      <w:rFonts w:cstheme="minorHAnsi"/>
                      <w:b/>
                      <w:lang w:val="fr-FR"/>
                    </w:rPr>
                    <w:t>lass</w:t>
                  </w:r>
                </w:p>
                <w:p w14:paraId="609F08A9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  <w:lang w:val="fr-FR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  <w:t>Classe de risque</w:t>
                  </w:r>
                </w:p>
              </w:tc>
            </w:tr>
            <w:tr w:rsidR="00792A8E" w:rsidRPr="00BB0A4B" w14:paraId="5F25C5ED" w14:textId="77777777" w:rsidTr="008A18C8">
              <w:trPr>
                <w:trHeight w:val="388"/>
              </w:trPr>
              <w:tc>
                <w:tcPr>
                  <w:tcW w:w="6853" w:type="dxa"/>
                  <w:gridSpan w:val="3"/>
                  <w:tcMar>
                    <w:left w:w="28" w:type="dxa"/>
                    <w:right w:w="28" w:type="dxa"/>
                  </w:tcMar>
                  <w:vAlign w:val="center"/>
                </w:tcPr>
                <w:p w14:paraId="64278546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</w:p>
              </w:tc>
              <w:tc>
                <w:tcPr>
                  <w:tcW w:w="1559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B30AC77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555297E" w14:textId="77777777" w:rsidR="00792A8E" w:rsidRDefault="00792A8E" w:rsidP="00792A8E">
                  <w:pPr>
                    <w:jc w:val="center"/>
                    <w:rPr>
                      <w:rFonts w:cstheme="minorHAnsi"/>
                      <w:b/>
                      <w:lang w:val="fr-FR"/>
                    </w:rPr>
                  </w:pPr>
                </w:p>
              </w:tc>
            </w:tr>
            <w:tr w:rsidR="00792A8E" w:rsidRPr="006D67F7" w14:paraId="17DD5DFC" w14:textId="77777777" w:rsidTr="008A18C8">
              <w:trPr>
                <w:trHeight w:val="376"/>
              </w:trPr>
              <w:tc>
                <w:tcPr>
                  <w:tcW w:w="4443" w:type="dxa"/>
                  <w:gridSpan w:val="2"/>
                  <w:tcMar>
                    <w:left w:w="28" w:type="dxa"/>
                    <w:right w:w="28" w:type="dxa"/>
                  </w:tcMar>
                  <w:vAlign w:val="center"/>
                </w:tcPr>
                <w:p w14:paraId="4726F861" w14:textId="77777777" w:rsidR="00792A8E" w:rsidRPr="005616DB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5616DB">
                    <w:rPr>
                      <w:rFonts w:cstheme="minorHAnsi"/>
                      <w:b/>
                    </w:rPr>
                    <w:t xml:space="preserve">Certificate of conformity number </w:t>
                  </w:r>
                  <w:r w:rsidRPr="005616DB">
                    <w:rPr>
                      <w:rFonts w:cstheme="minorHAnsi"/>
                      <w:b/>
                      <w:sz w:val="20"/>
                      <w:szCs w:val="20"/>
                    </w:rPr>
                    <w:t>(if applicable)</w:t>
                  </w:r>
                </w:p>
                <w:p w14:paraId="3D136E91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  <w:lang w:val="fr-FR"/>
                    </w:rPr>
                    <w:t>Numéro du certificat de conformité (le cas échéant)</w:t>
                  </w:r>
                </w:p>
              </w:tc>
              <w:tc>
                <w:tcPr>
                  <w:tcW w:w="2410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D857589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792A8E">
                    <w:rPr>
                      <w:rFonts w:cstheme="minorHAnsi"/>
                      <w:b/>
                    </w:rPr>
                    <w:t xml:space="preserve">Notified Body </w:t>
                  </w:r>
                  <w:proofErr w:type="gramStart"/>
                  <w:r w:rsidRPr="00792A8E">
                    <w:rPr>
                      <w:rFonts w:cstheme="minorHAnsi"/>
                      <w:b/>
                    </w:rPr>
                    <w:t>number</w:t>
                  </w:r>
                  <w:proofErr w:type="gramEnd"/>
                </w:p>
                <w:p w14:paraId="73FADFD5" w14:textId="77777777" w:rsidR="00792A8E" w:rsidRPr="00792A8E" w:rsidRDefault="00792A8E" w:rsidP="00792A8E">
                  <w:pPr>
                    <w:jc w:val="center"/>
                    <w:rPr>
                      <w:rFonts w:cstheme="minorHAnsi"/>
                      <w:i/>
                      <w:iCs/>
                    </w:rPr>
                  </w:pPr>
                  <w:r w:rsidRPr="00792A8E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 xml:space="preserve">N⁰ </w:t>
                  </w:r>
                  <w:proofErr w:type="spellStart"/>
                  <w:r w:rsidRPr="00792A8E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organisme</w:t>
                  </w:r>
                  <w:proofErr w:type="spellEnd"/>
                  <w:r w:rsidRPr="00792A8E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92A8E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notifié</w:t>
                  </w:r>
                  <w:proofErr w:type="spellEnd"/>
                </w:p>
              </w:tc>
              <w:tc>
                <w:tcPr>
                  <w:tcW w:w="1559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A69F120" w14:textId="77777777" w:rsidR="00792A8E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E27964">
                    <w:rPr>
                      <w:rFonts w:cstheme="minorHAnsi"/>
                      <w:b/>
                    </w:rPr>
                    <w:t>Issue date</w:t>
                  </w:r>
                </w:p>
                <w:p w14:paraId="4D54577A" w14:textId="77777777" w:rsidR="00792A8E" w:rsidRPr="00316925" w:rsidRDefault="00792A8E" w:rsidP="00792A8E">
                  <w:pPr>
                    <w:jc w:val="center"/>
                    <w:rPr>
                      <w:rFonts w:cstheme="minorHAnsi"/>
                    </w:rPr>
                  </w:pPr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 xml:space="preserve">Date </w:t>
                  </w:r>
                  <w:proofErr w:type="spellStart"/>
                  <w:r w:rsidRPr="006D67F7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d'émission</w:t>
                  </w:r>
                  <w:proofErr w:type="spellEnd"/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7ACD117" w14:textId="77777777" w:rsidR="00792A8E" w:rsidRDefault="00792A8E" w:rsidP="00792A8E">
                  <w:pPr>
                    <w:jc w:val="center"/>
                    <w:rPr>
                      <w:rFonts w:cstheme="minorHAnsi"/>
                      <w:b/>
                    </w:rPr>
                  </w:pPr>
                  <w:r w:rsidRPr="00E27964">
                    <w:rPr>
                      <w:rFonts w:cstheme="minorHAnsi"/>
                      <w:b/>
                    </w:rPr>
                    <w:t>Expiry date</w:t>
                  </w:r>
                </w:p>
                <w:p w14:paraId="7BDE3D2A" w14:textId="77777777" w:rsidR="00792A8E" w:rsidRPr="006D67F7" w:rsidRDefault="00792A8E" w:rsidP="00792A8E">
                  <w:pPr>
                    <w:jc w:val="center"/>
                    <w:rPr>
                      <w:rFonts w:cstheme="minorHAnsi"/>
                      <w:bCs/>
                      <w:i/>
                      <w:iCs/>
                    </w:rPr>
                  </w:pPr>
                  <w:r w:rsidRPr="006D67F7">
                    <w:rPr>
                      <w:rFonts w:cstheme="minorHAnsi"/>
                      <w:bCs/>
                      <w:i/>
                      <w:iCs/>
                      <w:sz w:val="20"/>
                      <w:szCs w:val="20"/>
                    </w:rPr>
                    <w:t xml:space="preserve">Date </w:t>
                  </w:r>
                  <w:proofErr w:type="spellStart"/>
                  <w:r w:rsidRPr="006D67F7">
                    <w:rPr>
                      <w:rFonts w:cstheme="minorHAnsi"/>
                      <w:bCs/>
                      <w:i/>
                      <w:iCs/>
                      <w:sz w:val="20"/>
                      <w:szCs w:val="20"/>
                    </w:rPr>
                    <w:t>d'expiration</w:t>
                  </w:r>
                  <w:proofErr w:type="spellEnd"/>
                </w:p>
              </w:tc>
            </w:tr>
            <w:tr w:rsidR="00792A8E" w:rsidRPr="00E27964" w14:paraId="63E5DDAF" w14:textId="77777777" w:rsidTr="008A18C8">
              <w:trPr>
                <w:trHeight w:val="376"/>
              </w:trPr>
              <w:tc>
                <w:tcPr>
                  <w:tcW w:w="4443" w:type="dxa"/>
                  <w:gridSpan w:val="2"/>
                  <w:tcMar>
                    <w:left w:w="28" w:type="dxa"/>
                    <w:right w:w="28" w:type="dxa"/>
                  </w:tcMar>
                </w:tcPr>
                <w:p w14:paraId="226B4B6A" w14:textId="77777777" w:rsidR="00792A8E" w:rsidRPr="00E27964" w:rsidRDefault="00792A8E" w:rsidP="00792A8E">
                  <w:pPr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410" w:type="dxa"/>
                  <w:tcMar>
                    <w:left w:w="28" w:type="dxa"/>
                    <w:right w:w="28" w:type="dxa"/>
                  </w:tcMar>
                </w:tcPr>
                <w:p w14:paraId="0938E433" w14:textId="77777777" w:rsidR="00792A8E" w:rsidRPr="00E27964" w:rsidRDefault="00792A8E" w:rsidP="00792A8E">
                  <w:pPr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1559" w:type="dxa"/>
                  <w:tcMar>
                    <w:left w:w="28" w:type="dxa"/>
                    <w:right w:w="28" w:type="dxa"/>
                  </w:tcMar>
                </w:tcPr>
                <w:p w14:paraId="66971EF7" w14:textId="77777777" w:rsidR="00792A8E" w:rsidRPr="00E27964" w:rsidRDefault="00792A8E" w:rsidP="00792A8E">
                  <w:pPr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1624" w:type="dxa"/>
                  <w:tcMar>
                    <w:left w:w="28" w:type="dxa"/>
                    <w:right w:w="28" w:type="dxa"/>
                  </w:tcMar>
                </w:tcPr>
                <w:p w14:paraId="4E8BCA8A" w14:textId="77777777" w:rsidR="00792A8E" w:rsidRPr="00E27964" w:rsidRDefault="00792A8E" w:rsidP="00792A8E">
                  <w:pPr>
                    <w:jc w:val="center"/>
                  </w:pPr>
                </w:p>
              </w:tc>
            </w:tr>
          </w:tbl>
          <w:p w14:paraId="0385A24D" w14:textId="0790230E" w:rsidR="00542AB6" w:rsidRPr="00E27964" w:rsidRDefault="00542AB6" w:rsidP="000D70A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E27964">
              <w:rPr>
                <w:b/>
                <w:sz w:val="20"/>
                <w:szCs w:val="20"/>
              </w:rPr>
              <w:t>I</w:t>
            </w:r>
            <w:r w:rsidR="003B7CA9" w:rsidRPr="00E27964">
              <w:rPr>
                <w:b/>
                <w:sz w:val="20"/>
                <w:szCs w:val="20"/>
              </w:rPr>
              <w:t>,</w:t>
            </w:r>
            <w:r w:rsidRPr="00E27964">
              <w:rPr>
                <w:b/>
                <w:sz w:val="20"/>
                <w:szCs w:val="20"/>
              </w:rPr>
              <w:t xml:space="preserve"> the undersigned</w:t>
            </w:r>
            <w:r w:rsidR="003B7CA9" w:rsidRPr="00E27964">
              <w:rPr>
                <w:b/>
                <w:sz w:val="20"/>
                <w:szCs w:val="20"/>
              </w:rPr>
              <w:t>,</w:t>
            </w:r>
            <w:r w:rsidRPr="00E27964">
              <w:rPr>
                <w:b/>
                <w:sz w:val="20"/>
                <w:szCs w:val="20"/>
              </w:rPr>
              <w:t xml:space="preserve"> declare that the above-mentioned information is correct and that the devices stated on the </w:t>
            </w:r>
            <w:r w:rsidR="008F023B" w:rsidRPr="00E27964">
              <w:rPr>
                <w:b/>
                <w:sz w:val="20"/>
                <w:szCs w:val="20"/>
              </w:rPr>
              <w:t>EU</w:t>
            </w:r>
            <w:r w:rsidR="002B644C" w:rsidRPr="00E27964">
              <w:rPr>
                <w:b/>
                <w:sz w:val="20"/>
                <w:szCs w:val="20"/>
              </w:rPr>
              <w:t xml:space="preserve"> </w:t>
            </w:r>
            <w:r w:rsidR="003B7CA9" w:rsidRPr="00E27964">
              <w:rPr>
                <w:b/>
                <w:sz w:val="20"/>
                <w:szCs w:val="20"/>
              </w:rPr>
              <w:t>D</w:t>
            </w:r>
            <w:r w:rsidRPr="00E27964">
              <w:rPr>
                <w:b/>
                <w:sz w:val="20"/>
                <w:szCs w:val="20"/>
              </w:rPr>
              <w:t>eclaration</w:t>
            </w:r>
            <w:r w:rsidR="002B644C" w:rsidRPr="00E27964">
              <w:rPr>
                <w:b/>
                <w:sz w:val="20"/>
                <w:szCs w:val="20"/>
              </w:rPr>
              <w:t xml:space="preserve"> of </w:t>
            </w:r>
            <w:r w:rsidR="003B7CA9" w:rsidRPr="00E27964">
              <w:rPr>
                <w:b/>
                <w:sz w:val="20"/>
                <w:szCs w:val="20"/>
              </w:rPr>
              <w:t>C</w:t>
            </w:r>
            <w:r w:rsidR="002B644C" w:rsidRPr="00E27964">
              <w:rPr>
                <w:b/>
                <w:sz w:val="20"/>
                <w:szCs w:val="20"/>
              </w:rPr>
              <w:t>onformity</w:t>
            </w:r>
            <w:r w:rsidRPr="00E27964">
              <w:rPr>
                <w:b/>
                <w:sz w:val="20"/>
                <w:szCs w:val="20"/>
              </w:rPr>
              <w:t xml:space="preserve"> and, </w:t>
            </w:r>
            <w:r w:rsidR="003313EC" w:rsidRPr="00E27964">
              <w:rPr>
                <w:b/>
                <w:sz w:val="20"/>
                <w:szCs w:val="20"/>
              </w:rPr>
              <w:t>if</w:t>
            </w:r>
            <w:r w:rsidRPr="00E27964">
              <w:rPr>
                <w:b/>
                <w:sz w:val="20"/>
                <w:szCs w:val="20"/>
              </w:rPr>
              <w:t xml:space="preserve"> applicable, on the certificate </w:t>
            </w:r>
            <w:r w:rsidR="002B644C" w:rsidRPr="00E27964">
              <w:rPr>
                <w:b/>
                <w:sz w:val="20"/>
                <w:szCs w:val="20"/>
              </w:rPr>
              <w:t xml:space="preserve">issued </w:t>
            </w:r>
            <w:r w:rsidR="00592039" w:rsidRPr="00E27964">
              <w:rPr>
                <w:b/>
                <w:sz w:val="20"/>
                <w:szCs w:val="20"/>
              </w:rPr>
              <w:t>by the</w:t>
            </w:r>
            <w:r w:rsidRPr="00E27964">
              <w:rPr>
                <w:b/>
                <w:sz w:val="20"/>
                <w:szCs w:val="20"/>
              </w:rPr>
              <w:t xml:space="preserve"> notified body</w:t>
            </w:r>
            <w:r w:rsidR="003B7CA9" w:rsidRPr="00E27964">
              <w:rPr>
                <w:b/>
                <w:sz w:val="20"/>
                <w:szCs w:val="20"/>
              </w:rPr>
              <w:t>,</w:t>
            </w:r>
            <w:r w:rsidRPr="00E27964">
              <w:rPr>
                <w:b/>
                <w:sz w:val="20"/>
                <w:szCs w:val="20"/>
              </w:rPr>
              <w:t xml:space="preserve"> are CE marked under my responsibility within the meaning of</w:t>
            </w:r>
            <w:r w:rsidR="00183A85">
              <w:rPr>
                <w:b/>
                <w:sz w:val="20"/>
                <w:szCs w:val="20"/>
              </w:rPr>
              <w:t xml:space="preserve"> the</w:t>
            </w:r>
            <w:r w:rsidR="006A3AA1" w:rsidRPr="00E27964">
              <w:rPr>
                <w:b/>
                <w:sz w:val="20"/>
                <w:szCs w:val="20"/>
              </w:rPr>
              <w:t xml:space="preserve"> R</w:t>
            </w:r>
            <w:r w:rsidR="00255049" w:rsidRPr="00E27964">
              <w:rPr>
                <w:b/>
                <w:sz w:val="20"/>
                <w:szCs w:val="20"/>
              </w:rPr>
              <w:t>egulation (</w:t>
            </w:r>
            <w:r w:rsidR="00D66C81" w:rsidRPr="00E27964">
              <w:rPr>
                <w:b/>
                <w:sz w:val="20"/>
                <w:szCs w:val="20"/>
              </w:rPr>
              <w:t>EU</w:t>
            </w:r>
            <w:r w:rsidR="00FD3DC2">
              <w:rPr>
                <w:b/>
                <w:sz w:val="20"/>
                <w:szCs w:val="20"/>
              </w:rPr>
              <w:t>) 2017/746</w:t>
            </w:r>
            <w:r w:rsidR="00941DF7" w:rsidRPr="00E27964">
              <w:rPr>
                <w:b/>
                <w:sz w:val="20"/>
                <w:szCs w:val="20"/>
              </w:rPr>
              <w:t xml:space="preserve"> </w:t>
            </w:r>
            <w:r w:rsidR="00A52000" w:rsidRPr="00E27964">
              <w:rPr>
                <w:b/>
                <w:sz w:val="20"/>
                <w:szCs w:val="20"/>
              </w:rPr>
              <w:t xml:space="preserve">and fulfil the </w:t>
            </w:r>
            <w:r w:rsidR="002B644C" w:rsidRPr="00E27964">
              <w:rPr>
                <w:b/>
                <w:sz w:val="20"/>
                <w:szCs w:val="20"/>
              </w:rPr>
              <w:t>general safety and performance</w:t>
            </w:r>
            <w:r w:rsidR="00A52000" w:rsidRPr="00E27964">
              <w:rPr>
                <w:b/>
                <w:sz w:val="20"/>
                <w:szCs w:val="20"/>
              </w:rPr>
              <w:t xml:space="preserve"> </w:t>
            </w:r>
            <w:r w:rsidR="00592039" w:rsidRPr="00E27964">
              <w:rPr>
                <w:b/>
                <w:sz w:val="20"/>
                <w:szCs w:val="20"/>
              </w:rPr>
              <w:t xml:space="preserve">requirements </w:t>
            </w:r>
            <w:proofErr w:type="gramStart"/>
            <w:r w:rsidR="00592039" w:rsidRPr="00E27964">
              <w:rPr>
                <w:b/>
                <w:sz w:val="20"/>
                <w:szCs w:val="20"/>
              </w:rPr>
              <w:t>taking</w:t>
            </w:r>
            <w:r w:rsidR="00A52000" w:rsidRPr="00E27964">
              <w:rPr>
                <w:b/>
                <w:sz w:val="20"/>
                <w:szCs w:val="20"/>
              </w:rPr>
              <w:t xml:space="preserve"> </w:t>
            </w:r>
            <w:r w:rsidR="002B644C" w:rsidRPr="00E27964">
              <w:rPr>
                <w:b/>
                <w:sz w:val="20"/>
                <w:szCs w:val="20"/>
              </w:rPr>
              <w:t xml:space="preserve">into </w:t>
            </w:r>
            <w:r w:rsidR="00592039" w:rsidRPr="00E27964">
              <w:rPr>
                <w:b/>
                <w:sz w:val="20"/>
                <w:szCs w:val="20"/>
              </w:rPr>
              <w:t>account</w:t>
            </w:r>
            <w:proofErr w:type="gramEnd"/>
            <w:r w:rsidR="00592039" w:rsidRPr="00E27964">
              <w:rPr>
                <w:b/>
                <w:sz w:val="20"/>
                <w:szCs w:val="20"/>
              </w:rPr>
              <w:t xml:space="preserve"> their</w:t>
            </w:r>
            <w:r w:rsidR="00A52000" w:rsidRPr="00E27964">
              <w:rPr>
                <w:b/>
                <w:sz w:val="20"/>
                <w:szCs w:val="20"/>
              </w:rPr>
              <w:t xml:space="preserve"> intended purpose.</w:t>
            </w:r>
          </w:p>
          <w:p w14:paraId="38B015BA" w14:textId="228D2000" w:rsidR="00542AB6" w:rsidRPr="00792A8E" w:rsidRDefault="00CE0CC9" w:rsidP="008B0EA4">
            <w:pPr>
              <w:jc w:val="both"/>
              <w:rPr>
                <w:i/>
                <w:iCs/>
                <w:sz w:val="20"/>
                <w:szCs w:val="20"/>
                <w:lang w:val="fr-FR"/>
              </w:rPr>
            </w:pP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Je soussigné(e) déclare que les informations susmentionnées sont exactes et que les dispositifs figurant sur </w:t>
            </w:r>
            <w:r w:rsidR="00592039" w:rsidRPr="00792A8E">
              <w:rPr>
                <w:i/>
                <w:iCs/>
                <w:sz w:val="20"/>
                <w:szCs w:val="20"/>
                <w:lang w:val="fr-FR"/>
              </w:rPr>
              <w:t>la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déclaration</w:t>
            </w:r>
            <w:r w:rsidR="002B644C" w:rsidRPr="00792A8E">
              <w:rPr>
                <w:i/>
                <w:iCs/>
                <w:sz w:val="20"/>
                <w:szCs w:val="20"/>
                <w:lang w:val="fr-FR"/>
              </w:rPr>
              <w:t xml:space="preserve"> de conformité UE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et, le cas échéant, sur le certificat </w:t>
            </w:r>
            <w:r w:rsidR="00183A85" w:rsidRPr="00792A8E">
              <w:rPr>
                <w:i/>
                <w:iCs/>
                <w:sz w:val="20"/>
                <w:szCs w:val="20"/>
                <w:lang w:val="fr-FR"/>
              </w:rPr>
              <w:t>délivré</w:t>
            </w:r>
            <w:r w:rsidR="002B644C" w:rsidRPr="00792A8E">
              <w:rPr>
                <w:i/>
                <w:iCs/>
                <w:sz w:val="20"/>
                <w:szCs w:val="20"/>
                <w:lang w:val="fr-FR"/>
              </w:rPr>
              <w:t xml:space="preserve"> par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l’organisme notifié</w:t>
            </w:r>
            <w:r w:rsidR="003313EC" w:rsidRPr="00792A8E">
              <w:rPr>
                <w:i/>
                <w:iCs/>
                <w:sz w:val="20"/>
                <w:szCs w:val="20"/>
                <w:lang w:val="fr-FR"/>
              </w:rPr>
              <w:t>,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sont marqué</w:t>
            </w:r>
            <w:r w:rsidR="008E2A3F" w:rsidRPr="00792A8E">
              <w:rPr>
                <w:i/>
                <w:iCs/>
                <w:sz w:val="20"/>
                <w:szCs w:val="20"/>
                <w:lang w:val="fr-FR"/>
              </w:rPr>
              <w:t>s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CE sou</w:t>
            </w:r>
            <w:r w:rsidR="002B0745" w:rsidRPr="00792A8E">
              <w:rPr>
                <w:i/>
                <w:iCs/>
                <w:sz w:val="20"/>
                <w:szCs w:val="20"/>
                <w:lang w:val="fr-FR"/>
              </w:rPr>
              <w:t xml:space="preserve">s ma responsabilité </w:t>
            </w:r>
            <w:r w:rsidR="00183A85" w:rsidRPr="00792A8E">
              <w:rPr>
                <w:i/>
                <w:iCs/>
                <w:sz w:val="20"/>
                <w:szCs w:val="20"/>
                <w:lang w:val="fr-FR"/>
              </w:rPr>
              <w:t>au titre du règlement (UE) 2017/74</w:t>
            </w:r>
            <w:r w:rsidR="00FD3DC2" w:rsidRPr="00792A8E">
              <w:rPr>
                <w:i/>
                <w:iCs/>
                <w:sz w:val="20"/>
                <w:szCs w:val="20"/>
                <w:lang w:val="fr-FR"/>
              </w:rPr>
              <w:t>6</w:t>
            </w:r>
            <w:r w:rsidR="00183A85" w:rsidRPr="00792A8E">
              <w:rPr>
                <w:i/>
                <w:iCs/>
                <w:sz w:val="20"/>
                <w:szCs w:val="20"/>
                <w:lang w:val="fr-FR"/>
              </w:rPr>
              <w:t xml:space="preserve"> 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et répondent aux exigences </w:t>
            </w:r>
            <w:r w:rsidR="002B644C" w:rsidRPr="00792A8E">
              <w:rPr>
                <w:i/>
                <w:iCs/>
                <w:sz w:val="20"/>
                <w:szCs w:val="20"/>
                <w:lang w:val="fr-FR"/>
              </w:rPr>
              <w:t>générales en matière de sécurité et de performance</w:t>
            </w:r>
            <w:r w:rsidR="009F3411" w:rsidRPr="00792A8E">
              <w:rPr>
                <w:i/>
                <w:iCs/>
                <w:sz w:val="20"/>
                <w:szCs w:val="20"/>
                <w:lang w:val="fr-FR"/>
              </w:rPr>
              <w:t>s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en tenant compte de leur destination.</w:t>
            </w:r>
          </w:p>
          <w:p w14:paraId="36D9FC8C" w14:textId="77777777" w:rsidR="003C6C81" w:rsidRPr="00C700AA" w:rsidRDefault="003C6C81" w:rsidP="008B0EA4">
            <w:pPr>
              <w:jc w:val="both"/>
              <w:rPr>
                <w:sz w:val="10"/>
                <w:szCs w:val="10"/>
                <w:lang w:val="fr-FR"/>
              </w:rPr>
            </w:pPr>
          </w:p>
          <w:p w14:paraId="1C3E1ACA" w14:textId="76A968AA" w:rsidR="00CE0CC9" w:rsidRPr="004773DD" w:rsidRDefault="00CE0CC9" w:rsidP="00A61E2E">
            <w:pPr>
              <w:tabs>
                <w:tab w:val="left" w:pos="2018"/>
              </w:tabs>
              <w:jc w:val="both"/>
              <w:rPr>
                <w:lang w:val="fr-FR"/>
              </w:rPr>
            </w:pPr>
            <w:r w:rsidRPr="004773DD">
              <w:rPr>
                <w:lang w:val="fr-FR"/>
              </w:rPr>
              <w:t xml:space="preserve">Name &amp; </w:t>
            </w:r>
            <w:proofErr w:type="spellStart"/>
            <w:r w:rsidRPr="004773DD">
              <w:rPr>
                <w:lang w:val="fr-FR"/>
              </w:rPr>
              <w:t>Function</w:t>
            </w:r>
            <w:proofErr w:type="spellEnd"/>
            <w:r w:rsidR="00792A8E">
              <w:rPr>
                <w:lang w:val="fr-FR"/>
              </w:rPr>
              <w:t>*</w:t>
            </w:r>
            <w:r w:rsidRPr="004773DD">
              <w:rPr>
                <w:lang w:val="fr-FR"/>
              </w:rPr>
              <w:t>/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>Nom &amp; Fonction</w:t>
            </w:r>
            <w:r w:rsidR="009D0F31" w:rsidRPr="004773DD">
              <w:rPr>
                <w:b/>
                <w:vertAlign w:val="superscript"/>
                <w:lang w:val="fr-FR"/>
              </w:rPr>
              <w:t>*</w:t>
            </w:r>
            <w:r w:rsidR="00534DC1" w:rsidRPr="004773DD">
              <w:rPr>
                <w:lang w:val="fr-FR"/>
              </w:rPr>
              <w:t xml:space="preserve"> </w:t>
            </w:r>
            <w:r w:rsidRPr="004773DD">
              <w:rPr>
                <w:lang w:val="fr-FR"/>
              </w:rPr>
              <w:t>:</w:t>
            </w:r>
            <w:r w:rsidR="009200DE" w:rsidRPr="004773DD">
              <w:rPr>
                <w:lang w:val="fr-FR"/>
              </w:rPr>
              <w:tab/>
            </w:r>
          </w:p>
          <w:p w14:paraId="39F9AF8B" w14:textId="7AEEECC6" w:rsidR="00B94EA4" w:rsidRPr="004773DD" w:rsidRDefault="00B94EA4" w:rsidP="00B94EA4">
            <w:pPr>
              <w:tabs>
                <w:tab w:val="left" w:pos="6792"/>
              </w:tabs>
              <w:jc w:val="both"/>
              <w:rPr>
                <w:sz w:val="10"/>
                <w:szCs w:val="10"/>
                <w:lang w:val="fr-FR"/>
              </w:rPr>
            </w:pPr>
          </w:p>
          <w:p w14:paraId="563E4B6C" w14:textId="0A3F4406" w:rsidR="00B94EA4" w:rsidRPr="004773DD" w:rsidRDefault="00B94EA4" w:rsidP="00B94EA4">
            <w:pPr>
              <w:tabs>
                <w:tab w:val="left" w:pos="4592"/>
                <w:tab w:val="left" w:pos="7710"/>
              </w:tabs>
              <w:jc w:val="both"/>
              <w:rPr>
                <w:sz w:val="20"/>
                <w:szCs w:val="20"/>
                <w:lang w:val="fr-FR"/>
              </w:rPr>
            </w:pPr>
            <w:r w:rsidRPr="004773DD">
              <w:rPr>
                <w:lang w:val="fr-FR"/>
              </w:rPr>
              <w:tab/>
            </w:r>
            <w:proofErr w:type="gramStart"/>
            <w:r w:rsidRPr="004773DD">
              <w:rPr>
                <w:sz w:val="20"/>
                <w:szCs w:val="20"/>
                <w:lang w:val="fr-FR"/>
              </w:rPr>
              <w:t>Date:</w:t>
            </w:r>
            <w:proofErr w:type="gramEnd"/>
            <w:r w:rsidRPr="004773DD">
              <w:rPr>
                <w:sz w:val="20"/>
                <w:szCs w:val="20"/>
                <w:lang w:val="fr-FR"/>
              </w:rPr>
              <w:tab/>
              <w:t>Signature</w:t>
            </w:r>
          </w:p>
        </w:tc>
      </w:tr>
      <w:tr w:rsidR="003D4CAE" w:rsidRPr="00BB0A4B" w14:paraId="094281AE" w14:textId="7DFA3791" w:rsidTr="00B94E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2"/>
        </w:trPr>
        <w:tc>
          <w:tcPr>
            <w:tcW w:w="259" w:type="dxa"/>
            <w:tcBorders>
              <w:top w:val="single" w:sz="4" w:space="0" w:color="auto"/>
            </w:tcBorders>
          </w:tcPr>
          <w:p w14:paraId="6477B0E4" w14:textId="6DD7D257" w:rsidR="003D4CAE" w:rsidRPr="005C4C8C" w:rsidRDefault="009D0F31" w:rsidP="000E04C9">
            <w:pPr>
              <w:tabs>
                <w:tab w:val="left" w:pos="426"/>
              </w:tabs>
              <w:jc w:val="both"/>
              <w:rPr>
                <w:rFonts w:cstheme="minorHAnsi"/>
                <w:b/>
                <w:i/>
                <w:sz w:val="20"/>
                <w:szCs w:val="16"/>
                <w:vertAlign w:val="superscript"/>
              </w:rPr>
            </w:pPr>
            <w:r w:rsidRPr="005C4C8C">
              <w:rPr>
                <w:rFonts w:cstheme="minorHAnsi"/>
                <w:b/>
                <w:i/>
                <w:sz w:val="20"/>
                <w:szCs w:val="16"/>
                <w:vertAlign w:val="superscript"/>
              </w:rPr>
              <w:t>*</w:t>
            </w:r>
          </w:p>
        </w:tc>
        <w:tc>
          <w:tcPr>
            <w:tcW w:w="10011" w:type="dxa"/>
            <w:tcBorders>
              <w:top w:val="single" w:sz="4" w:space="0" w:color="auto"/>
            </w:tcBorders>
          </w:tcPr>
          <w:p w14:paraId="62AD9422" w14:textId="28E05AB4" w:rsidR="00792A8E" w:rsidRDefault="009D0F31" w:rsidP="00210EB6">
            <w:pPr>
              <w:tabs>
                <w:tab w:val="left" w:pos="142"/>
              </w:tabs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792A8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The </w:t>
            </w:r>
            <w:r w:rsidRPr="00792A8E">
              <w:rPr>
                <w:rFonts w:ascii="Times New Roman" w:hAnsi="Times New Roman" w:cs="Times New Roman"/>
                <w:iCs/>
                <w:sz w:val="16"/>
                <w:szCs w:val="16"/>
                <w:lang w:val="en-GB"/>
              </w:rPr>
              <w:t xml:space="preserve">person who signs must </w:t>
            </w:r>
            <w:r w:rsidR="00210EB6" w:rsidRPr="00792A8E">
              <w:rPr>
                <w:rFonts w:ascii="Times New Roman" w:hAnsi="Times New Roman" w:cs="Times New Roman"/>
                <w:iCs/>
                <w:sz w:val="16"/>
                <w:szCs w:val="16"/>
                <w:lang w:val="en-GB"/>
              </w:rPr>
              <w:t xml:space="preserve">be listed in </w:t>
            </w:r>
            <w:r w:rsidRPr="00792A8E">
              <w:rPr>
                <w:rFonts w:ascii="Times New Roman" w:hAnsi="Times New Roman" w:cs="Times New Roman"/>
                <w:iCs/>
                <w:sz w:val="16"/>
                <w:szCs w:val="16"/>
                <w:lang w:val="en-GB"/>
              </w:rPr>
              <w:t xml:space="preserve">the </w:t>
            </w:r>
            <w:r w:rsidR="00210EB6" w:rsidRPr="00792A8E">
              <w:rPr>
                <w:rFonts w:ascii="Times New Roman" w:hAnsi="Times New Roman" w:cs="Times New Roman"/>
                <w:iCs/>
                <w:sz w:val="16"/>
                <w:szCs w:val="16"/>
                <w:lang w:val="en-GB"/>
              </w:rPr>
              <w:t xml:space="preserve">extract from </w:t>
            </w:r>
            <w:r w:rsidRPr="00792A8E">
              <w:rPr>
                <w:rFonts w:ascii="Times New Roman" w:hAnsi="Times New Roman" w:cs="Times New Roman"/>
                <w:iCs/>
                <w:sz w:val="16"/>
                <w:szCs w:val="16"/>
                <w:lang w:val="en-GB"/>
              </w:rPr>
              <w:t>the Luxembourg Trade and Companies Register provided with</w:t>
            </w:r>
            <w:r w:rsidRPr="00792A8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 the application</w:t>
            </w:r>
            <w:r w:rsidR="00792A8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  <w:p w14:paraId="5ECA12DD" w14:textId="11577198" w:rsidR="00000DF6" w:rsidRPr="00792A8E" w:rsidRDefault="009D0F31" w:rsidP="00210EB6">
            <w:pPr>
              <w:tabs>
                <w:tab w:val="left" w:pos="142"/>
              </w:tabs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fr-FR"/>
              </w:rPr>
            </w:pPr>
            <w:r w:rsidRPr="00792A8E">
              <w:rPr>
                <w:rFonts w:ascii="Times New Roman" w:hAnsi="Times New Roman" w:cs="Times New Roman"/>
                <w:i/>
                <w:sz w:val="16"/>
                <w:szCs w:val="16"/>
                <w:lang w:val="fr-FR"/>
              </w:rPr>
              <w:t>La personne qui signe doit absolument figurer sur le registre luxembourgeois de commerce et des sociétés (RCS) fourni lors de la demande.</w:t>
            </w:r>
          </w:p>
        </w:tc>
      </w:tr>
    </w:tbl>
    <w:p w14:paraId="102EAC7F" w14:textId="77777777" w:rsidR="003D4CAE" w:rsidRPr="00792A8E" w:rsidRDefault="003D4CAE" w:rsidP="00CE0CC9">
      <w:pPr>
        <w:jc w:val="both"/>
        <w:rPr>
          <w:sz w:val="14"/>
          <w:szCs w:val="14"/>
          <w:lang w:val="fr-FR"/>
        </w:rPr>
      </w:pPr>
    </w:p>
    <w:tbl>
      <w:tblPr>
        <w:tblStyle w:val="TableGrid"/>
        <w:tblW w:w="10268" w:type="dxa"/>
        <w:tblInd w:w="113" w:type="dxa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8"/>
      </w:tblGrid>
      <w:tr w:rsidR="009200DE" w:rsidRPr="0070695A" w14:paraId="49839392" w14:textId="77777777" w:rsidTr="00B103B9">
        <w:trPr>
          <w:trHeight w:val="113"/>
        </w:trPr>
        <w:tc>
          <w:tcPr>
            <w:tcW w:w="10268" w:type="dxa"/>
            <w:shd w:val="clear" w:color="auto" w:fill="F2F2F2" w:themeFill="background1" w:themeFillShade="F2"/>
          </w:tcPr>
          <w:p w14:paraId="699C37C3" w14:textId="668D43DA" w:rsidR="009200DE" w:rsidRPr="00792A8E" w:rsidRDefault="009200DE" w:rsidP="000D70A2">
            <w:pPr>
              <w:spacing w:before="60" w:after="60"/>
              <w:jc w:val="both"/>
              <w:rPr>
                <w:b/>
              </w:rPr>
            </w:pPr>
            <w:r w:rsidRPr="00792A8E">
              <w:rPr>
                <w:b/>
              </w:rPr>
              <w:t>RE</w:t>
            </w:r>
            <w:r w:rsidR="001E0C32" w:rsidRPr="00792A8E">
              <w:rPr>
                <w:b/>
              </w:rPr>
              <w:t>SERVED FOR THE ADMINISTRATION/</w:t>
            </w:r>
            <w:r w:rsidRPr="00792A8E">
              <w:rPr>
                <w:b/>
                <w:i/>
                <w:iCs/>
              </w:rPr>
              <w:t xml:space="preserve">RÉSERVÉ </w:t>
            </w:r>
            <w:r w:rsidR="006F1D9E" w:rsidRPr="00792A8E">
              <w:rPr>
                <w:b/>
                <w:i/>
                <w:iCs/>
              </w:rPr>
              <w:t xml:space="preserve">À </w:t>
            </w:r>
            <w:proofErr w:type="gramStart"/>
            <w:r w:rsidRPr="00792A8E">
              <w:rPr>
                <w:b/>
                <w:i/>
                <w:iCs/>
              </w:rPr>
              <w:t>L’ADMINISTRATION</w:t>
            </w:r>
            <w:proofErr w:type="gramEnd"/>
          </w:p>
          <w:p w14:paraId="023AF3EE" w14:textId="052E9008" w:rsidR="002873A3" w:rsidRPr="00AE75F2" w:rsidRDefault="00534DC1" w:rsidP="000D70A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AE75F2">
              <w:rPr>
                <w:b/>
                <w:sz w:val="20"/>
                <w:szCs w:val="20"/>
              </w:rPr>
              <w:t>By way of</w:t>
            </w:r>
            <w:r w:rsidR="00AE75F2">
              <w:rPr>
                <w:b/>
                <w:sz w:val="20"/>
                <w:szCs w:val="20"/>
              </w:rPr>
              <w:t xml:space="preserve"> the current certificate, it is </w:t>
            </w:r>
            <w:r w:rsidRPr="00AE75F2">
              <w:rPr>
                <w:b/>
                <w:sz w:val="20"/>
                <w:szCs w:val="20"/>
              </w:rPr>
              <w:t>declared</w:t>
            </w:r>
            <w:r w:rsidR="002C0124" w:rsidRPr="00AE75F2">
              <w:rPr>
                <w:b/>
                <w:sz w:val="20"/>
                <w:szCs w:val="20"/>
              </w:rPr>
              <w:t xml:space="preserve"> </w:t>
            </w:r>
            <w:r w:rsidR="008202E9" w:rsidRPr="00AE75F2">
              <w:rPr>
                <w:b/>
                <w:sz w:val="20"/>
                <w:szCs w:val="20"/>
              </w:rPr>
              <w:t>that the manufacturer or the authorized representative, as applicable, has its registered place of business on Luxembourgish t</w:t>
            </w:r>
            <w:r w:rsidR="00230129">
              <w:rPr>
                <w:b/>
                <w:sz w:val="20"/>
                <w:szCs w:val="20"/>
              </w:rPr>
              <w:t>erritory, and that the device in question</w:t>
            </w:r>
            <w:r w:rsidR="008202E9" w:rsidRPr="00AE75F2">
              <w:rPr>
                <w:b/>
                <w:sz w:val="20"/>
                <w:szCs w:val="20"/>
              </w:rPr>
              <w:t xml:space="preserve"> bearing the CE marking in accordan</w:t>
            </w:r>
            <w:r w:rsidR="00FD3DC2">
              <w:rPr>
                <w:b/>
                <w:sz w:val="20"/>
                <w:szCs w:val="20"/>
              </w:rPr>
              <w:t>ce with regulation (EU) 2017/746</w:t>
            </w:r>
            <w:r w:rsidR="008202E9" w:rsidRPr="00AE75F2">
              <w:rPr>
                <w:b/>
                <w:sz w:val="20"/>
                <w:szCs w:val="20"/>
              </w:rPr>
              <w:t xml:space="preserve"> </w:t>
            </w:r>
            <w:r w:rsidR="001B596C">
              <w:rPr>
                <w:b/>
                <w:sz w:val="20"/>
                <w:szCs w:val="20"/>
              </w:rPr>
              <w:t xml:space="preserve">(IVDR) </w:t>
            </w:r>
            <w:r w:rsidR="008202E9" w:rsidRPr="00AE75F2">
              <w:rPr>
                <w:b/>
                <w:sz w:val="20"/>
                <w:szCs w:val="20"/>
              </w:rPr>
              <w:t xml:space="preserve">may be marketed in </w:t>
            </w:r>
            <w:r w:rsidR="008202E9" w:rsidRPr="00165978">
              <w:rPr>
                <w:b/>
                <w:sz w:val="20"/>
                <w:szCs w:val="20"/>
              </w:rPr>
              <w:t xml:space="preserve">European </w:t>
            </w:r>
            <w:r w:rsidR="00165978" w:rsidRPr="00165978">
              <w:rPr>
                <w:b/>
                <w:sz w:val="20"/>
                <w:szCs w:val="20"/>
              </w:rPr>
              <w:t>Economic Area</w:t>
            </w:r>
            <w:r w:rsidR="008202E9" w:rsidRPr="00AE75F2">
              <w:rPr>
                <w:b/>
                <w:sz w:val="20"/>
                <w:szCs w:val="20"/>
              </w:rPr>
              <w:t>.</w:t>
            </w:r>
          </w:p>
          <w:p w14:paraId="2AAC9A13" w14:textId="041C7C96" w:rsidR="002873A3" w:rsidRPr="00AE75F2" w:rsidRDefault="002873A3" w:rsidP="000D70A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AE75F2">
              <w:rPr>
                <w:b/>
                <w:sz w:val="20"/>
                <w:szCs w:val="20"/>
              </w:rPr>
              <w:t>The current certificate of free sale</w:t>
            </w:r>
            <w:r w:rsidR="001B596C">
              <w:rPr>
                <w:b/>
                <w:sz w:val="20"/>
                <w:szCs w:val="20"/>
              </w:rPr>
              <w:t>,</w:t>
            </w:r>
            <w:r w:rsidRPr="00AE75F2">
              <w:rPr>
                <w:b/>
                <w:sz w:val="20"/>
                <w:szCs w:val="20"/>
              </w:rPr>
              <w:t xml:space="preserve"> </w:t>
            </w:r>
            <w:r w:rsidR="00125C51">
              <w:rPr>
                <w:b/>
                <w:sz w:val="20"/>
                <w:szCs w:val="20"/>
              </w:rPr>
              <w:t>delivered</w:t>
            </w:r>
            <w:r w:rsidR="00AF4BD5">
              <w:rPr>
                <w:b/>
                <w:sz w:val="20"/>
                <w:szCs w:val="20"/>
              </w:rPr>
              <w:t xml:space="preserve"> under article 55</w:t>
            </w:r>
            <w:r w:rsidR="00B13D21">
              <w:rPr>
                <w:b/>
                <w:sz w:val="20"/>
                <w:szCs w:val="20"/>
              </w:rPr>
              <w:t xml:space="preserve"> </w:t>
            </w:r>
            <w:r w:rsidR="001B596C">
              <w:rPr>
                <w:b/>
                <w:sz w:val="20"/>
                <w:szCs w:val="20"/>
              </w:rPr>
              <w:t xml:space="preserve">of the IVDR, </w:t>
            </w:r>
            <w:r w:rsidRPr="00AE75F2">
              <w:rPr>
                <w:b/>
                <w:sz w:val="20"/>
                <w:szCs w:val="20"/>
              </w:rPr>
              <w:t>expires with any new EU declaration of conformity or, if applicable, at expiry date of</w:t>
            </w:r>
            <w:r w:rsidR="00D2743B">
              <w:rPr>
                <w:b/>
                <w:sz w:val="20"/>
                <w:szCs w:val="20"/>
              </w:rPr>
              <w:t xml:space="preserve"> certificate of conformity issued by a notified</w:t>
            </w:r>
            <w:r w:rsidRPr="00AE75F2">
              <w:rPr>
                <w:b/>
                <w:sz w:val="20"/>
                <w:szCs w:val="20"/>
              </w:rPr>
              <w:t xml:space="preserve"> </w:t>
            </w:r>
            <w:r w:rsidR="00A61E2E" w:rsidRPr="00AE75F2">
              <w:rPr>
                <w:b/>
                <w:sz w:val="20"/>
                <w:szCs w:val="20"/>
              </w:rPr>
              <w:t>b</w:t>
            </w:r>
            <w:r w:rsidR="007B0122" w:rsidRPr="00AE75F2">
              <w:rPr>
                <w:b/>
                <w:sz w:val="20"/>
                <w:szCs w:val="20"/>
              </w:rPr>
              <w:t>ody</w:t>
            </w:r>
            <w:r w:rsidR="007D192A">
              <w:rPr>
                <w:b/>
                <w:sz w:val="20"/>
                <w:szCs w:val="20"/>
              </w:rPr>
              <w:t xml:space="preserve">, and has a validity period of maximum 2 years. </w:t>
            </w:r>
            <w:r w:rsidRPr="00AE75F2">
              <w:rPr>
                <w:b/>
                <w:sz w:val="20"/>
                <w:szCs w:val="20"/>
              </w:rPr>
              <w:t xml:space="preserve"> </w:t>
            </w:r>
          </w:p>
          <w:p w14:paraId="3A9F8F9D" w14:textId="53F2A5F0" w:rsidR="00C94155" w:rsidRPr="00792A8E" w:rsidRDefault="002C0124" w:rsidP="000D70A2">
            <w:pPr>
              <w:spacing w:before="60" w:after="60"/>
              <w:jc w:val="both"/>
              <w:rPr>
                <w:i/>
                <w:iCs/>
                <w:sz w:val="20"/>
                <w:szCs w:val="20"/>
                <w:lang w:val="fr-FR"/>
              </w:rPr>
            </w:pP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Le présent certificat atteste </w:t>
            </w:r>
            <w:r w:rsidR="00C94155" w:rsidRPr="00792A8E">
              <w:rPr>
                <w:i/>
                <w:iCs/>
                <w:sz w:val="20"/>
                <w:szCs w:val="20"/>
                <w:lang w:val="fr-FR"/>
              </w:rPr>
              <w:t xml:space="preserve">que le fabricant, le cas échéant le mandataire, a son </w:t>
            </w:r>
            <w:r w:rsidR="00230129" w:rsidRPr="00792A8E">
              <w:rPr>
                <w:i/>
                <w:iCs/>
                <w:sz w:val="20"/>
                <w:szCs w:val="20"/>
                <w:lang w:val="fr-FR"/>
              </w:rPr>
              <w:t>siège social sur le territoire l</w:t>
            </w:r>
            <w:r w:rsidR="00C94155" w:rsidRPr="00792A8E">
              <w:rPr>
                <w:i/>
                <w:iCs/>
                <w:sz w:val="20"/>
                <w:szCs w:val="20"/>
                <w:lang w:val="fr-FR"/>
              </w:rPr>
              <w:t>uxembourgeois, e</w:t>
            </w:r>
            <w:r w:rsidR="00230129" w:rsidRPr="00792A8E">
              <w:rPr>
                <w:i/>
                <w:iCs/>
                <w:sz w:val="20"/>
                <w:szCs w:val="20"/>
                <w:lang w:val="fr-FR"/>
              </w:rPr>
              <w:t>t que le dispositif en question muni</w:t>
            </w:r>
            <w:r w:rsidR="00C94155" w:rsidRPr="00792A8E">
              <w:rPr>
                <w:i/>
                <w:iCs/>
                <w:sz w:val="20"/>
                <w:szCs w:val="20"/>
                <w:lang w:val="fr-FR"/>
              </w:rPr>
              <w:t xml:space="preserve"> du marquage CE conformément au règle</w:t>
            </w:r>
            <w:r w:rsidR="00FD3DC2" w:rsidRPr="00792A8E">
              <w:rPr>
                <w:i/>
                <w:iCs/>
                <w:sz w:val="20"/>
                <w:szCs w:val="20"/>
                <w:lang w:val="fr-FR"/>
              </w:rPr>
              <w:t>ment (UE) 2017/746</w:t>
            </w:r>
            <w:r w:rsidR="00230129" w:rsidRPr="00792A8E">
              <w:rPr>
                <w:i/>
                <w:iCs/>
                <w:sz w:val="20"/>
                <w:szCs w:val="20"/>
                <w:lang w:val="fr-FR"/>
              </w:rPr>
              <w:t xml:space="preserve"> peut être commercialisé</w:t>
            </w:r>
            <w:r w:rsidR="00C94155" w:rsidRPr="00792A8E">
              <w:rPr>
                <w:i/>
                <w:iCs/>
                <w:sz w:val="20"/>
                <w:szCs w:val="20"/>
                <w:lang w:val="fr-FR"/>
              </w:rPr>
              <w:t xml:space="preserve"> dans l’</w:t>
            </w:r>
            <w:r w:rsidR="00165978" w:rsidRPr="00792A8E">
              <w:rPr>
                <w:i/>
                <w:iCs/>
                <w:sz w:val="20"/>
                <w:szCs w:val="20"/>
                <w:lang w:val="fr-FR"/>
              </w:rPr>
              <w:t>Espace Economique Européen</w:t>
            </w:r>
            <w:r w:rsidR="00C94155" w:rsidRPr="00792A8E">
              <w:rPr>
                <w:i/>
                <w:iCs/>
                <w:sz w:val="20"/>
                <w:szCs w:val="20"/>
                <w:lang w:val="fr-FR"/>
              </w:rPr>
              <w:t>.</w:t>
            </w:r>
          </w:p>
          <w:p w14:paraId="16555A2C" w14:textId="2ADED982" w:rsidR="002873A3" w:rsidRPr="00792A8E" w:rsidRDefault="002873A3" w:rsidP="000D70A2">
            <w:pPr>
              <w:spacing w:before="60" w:after="60"/>
              <w:jc w:val="both"/>
              <w:rPr>
                <w:i/>
                <w:iCs/>
                <w:sz w:val="20"/>
                <w:szCs w:val="20"/>
                <w:lang w:val="fr-FR"/>
              </w:rPr>
            </w:pPr>
            <w:r w:rsidRPr="00792A8E">
              <w:rPr>
                <w:i/>
                <w:iCs/>
                <w:sz w:val="20"/>
                <w:szCs w:val="20"/>
                <w:lang w:val="fr-FR"/>
              </w:rPr>
              <w:t>Le présent certificat de libre vente</w:t>
            </w:r>
            <w:r w:rsidR="001B596C">
              <w:rPr>
                <w:i/>
                <w:iCs/>
                <w:sz w:val="20"/>
                <w:szCs w:val="20"/>
                <w:lang w:val="fr-FR"/>
              </w:rPr>
              <w:t>,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 </w:t>
            </w:r>
            <w:r w:rsidR="00125C51" w:rsidRPr="00792A8E">
              <w:rPr>
                <w:i/>
                <w:iCs/>
                <w:sz w:val="20"/>
                <w:szCs w:val="20"/>
                <w:lang w:val="fr-FR"/>
              </w:rPr>
              <w:t>émis</w:t>
            </w:r>
            <w:r w:rsidR="00AF4BD5" w:rsidRPr="00792A8E">
              <w:rPr>
                <w:i/>
                <w:iCs/>
                <w:sz w:val="20"/>
                <w:szCs w:val="20"/>
                <w:lang w:val="fr-FR"/>
              </w:rPr>
              <w:t xml:space="preserve"> en vertu de l’article 55</w:t>
            </w:r>
            <w:r w:rsidR="00B13D21" w:rsidRPr="00792A8E">
              <w:rPr>
                <w:i/>
                <w:iCs/>
                <w:sz w:val="20"/>
                <w:szCs w:val="20"/>
                <w:lang w:val="fr-FR"/>
              </w:rPr>
              <w:t xml:space="preserve"> </w:t>
            </w:r>
            <w:r w:rsidR="001B596C">
              <w:rPr>
                <w:i/>
                <w:iCs/>
                <w:sz w:val="20"/>
                <w:szCs w:val="20"/>
                <w:lang w:val="fr-FR"/>
              </w:rPr>
              <w:t xml:space="preserve">de l’IVDR, 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>expire lors de to</w:t>
            </w:r>
            <w:r w:rsidR="00A20107" w:rsidRPr="00792A8E">
              <w:rPr>
                <w:i/>
                <w:iCs/>
                <w:sz w:val="20"/>
                <w:szCs w:val="20"/>
                <w:lang w:val="fr-FR"/>
              </w:rPr>
              <w:t xml:space="preserve">ut changement de déclaration 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 xml:space="preserve">de conformité </w:t>
            </w:r>
            <w:r w:rsidR="00A20107" w:rsidRPr="00792A8E">
              <w:rPr>
                <w:i/>
                <w:iCs/>
                <w:sz w:val="20"/>
                <w:szCs w:val="20"/>
                <w:lang w:val="fr-FR"/>
              </w:rPr>
              <w:t xml:space="preserve">UE 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>ou, le cas échéant, à la date d’expiration du certificat</w:t>
            </w:r>
            <w:r w:rsidR="00D2743B" w:rsidRPr="00792A8E">
              <w:rPr>
                <w:i/>
                <w:iCs/>
                <w:sz w:val="20"/>
                <w:szCs w:val="20"/>
                <w:lang w:val="fr-FR"/>
              </w:rPr>
              <w:t xml:space="preserve"> de conformité</w:t>
            </w:r>
            <w:r w:rsidR="00A20107" w:rsidRPr="00792A8E">
              <w:rPr>
                <w:i/>
                <w:iCs/>
                <w:sz w:val="20"/>
                <w:szCs w:val="20"/>
                <w:lang w:val="fr-FR"/>
              </w:rPr>
              <w:t xml:space="preserve"> </w:t>
            </w:r>
            <w:r w:rsidR="00D2743B" w:rsidRPr="00792A8E">
              <w:rPr>
                <w:i/>
                <w:iCs/>
                <w:sz w:val="20"/>
                <w:szCs w:val="20"/>
                <w:lang w:val="fr-FR"/>
              </w:rPr>
              <w:t>délivré</w:t>
            </w:r>
            <w:r w:rsidR="007D192A" w:rsidRPr="00792A8E">
              <w:rPr>
                <w:i/>
                <w:iCs/>
                <w:sz w:val="20"/>
                <w:szCs w:val="20"/>
                <w:lang w:val="fr-FR"/>
              </w:rPr>
              <w:t xml:space="preserve"> par un organisme notifié, et a une période de validité de maximum 2 ans.</w:t>
            </w:r>
          </w:p>
          <w:p w14:paraId="4E522210" w14:textId="77777777" w:rsidR="002A44D6" w:rsidRPr="00C700AA" w:rsidRDefault="002A44D6" w:rsidP="000D70A2">
            <w:pPr>
              <w:spacing w:before="60" w:after="60"/>
              <w:jc w:val="both"/>
              <w:rPr>
                <w:sz w:val="10"/>
                <w:szCs w:val="10"/>
                <w:lang w:val="fr-FR"/>
              </w:rPr>
            </w:pPr>
          </w:p>
          <w:p w14:paraId="29E2D605" w14:textId="0A93417A" w:rsidR="000D70A2" w:rsidRPr="002A44D6" w:rsidRDefault="009200DE" w:rsidP="005C4C8C">
            <w:pPr>
              <w:jc w:val="both"/>
              <w:rPr>
                <w:sz w:val="20"/>
                <w:szCs w:val="20"/>
                <w:lang w:val="fr-FR"/>
              </w:rPr>
            </w:pPr>
            <w:r w:rsidRPr="002A44D6">
              <w:rPr>
                <w:lang w:val="fr-FR"/>
              </w:rPr>
              <w:t xml:space="preserve">Name &amp; </w:t>
            </w:r>
            <w:proofErr w:type="spellStart"/>
            <w:r w:rsidRPr="002A44D6">
              <w:rPr>
                <w:lang w:val="fr-FR"/>
              </w:rPr>
              <w:t>Function</w:t>
            </w:r>
            <w:proofErr w:type="spellEnd"/>
            <w:r w:rsidRPr="002A44D6">
              <w:rPr>
                <w:lang w:val="fr-FR"/>
              </w:rPr>
              <w:t>/</w:t>
            </w:r>
            <w:r w:rsidRPr="00792A8E">
              <w:rPr>
                <w:i/>
                <w:iCs/>
                <w:sz w:val="20"/>
                <w:szCs w:val="20"/>
                <w:lang w:val="fr-FR"/>
              </w:rPr>
              <w:t>Nom et fonction</w:t>
            </w:r>
            <w:r w:rsidR="00B67EB7" w:rsidRPr="00792A8E">
              <w:rPr>
                <w:sz w:val="18"/>
                <w:szCs w:val="18"/>
                <w:lang w:val="fr-FR"/>
              </w:rPr>
              <w:t> </w:t>
            </w:r>
            <w:r w:rsidR="00B67EB7" w:rsidRPr="00E27964">
              <w:rPr>
                <w:sz w:val="20"/>
                <w:szCs w:val="20"/>
                <w:lang w:val="fr-FR"/>
              </w:rPr>
              <w:t>:</w:t>
            </w:r>
          </w:p>
          <w:p w14:paraId="3CD5740B" w14:textId="77777777" w:rsidR="002A44D6" w:rsidRPr="00C700AA" w:rsidRDefault="002A44D6" w:rsidP="005C4C8C">
            <w:pPr>
              <w:jc w:val="both"/>
              <w:rPr>
                <w:sz w:val="10"/>
                <w:szCs w:val="10"/>
                <w:lang w:val="fr-FR"/>
              </w:rPr>
            </w:pPr>
          </w:p>
          <w:p w14:paraId="26093002" w14:textId="728C84B7" w:rsidR="00B103B9" w:rsidRPr="007D192A" w:rsidRDefault="00B103B9" w:rsidP="00B103B9">
            <w:pPr>
              <w:tabs>
                <w:tab w:val="left" w:pos="4592"/>
                <w:tab w:val="left" w:pos="7710"/>
              </w:tabs>
              <w:jc w:val="both"/>
              <w:rPr>
                <w:sz w:val="20"/>
                <w:szCs w:val="20"/>
                <w:lang w:val="fr-FR"/>
              </w:rPr>
            </w:pPr>
            <w:r w:rsidRPr="00E27964">
              <w:rPr>
                <w:sz w:val="20"/>
                <w:szCs w:val="20"/>
                <w:lang w:val="fr-FR"/>
              </w:rPr>
              <w:tab/>
            </w:r>
            <w:proofErr w:type="gramStart"/>
            <w:r w:rsidRPr="007D192A">
              <w:rPr>
                <w:sz w:val="20"/>
                <w:szCs w:val="20"/>
                <w:lang w:val="fr-FR"/>
              </w:rPr>
              <w:t>Date:</w:t>
            </w:r>
            <w:proofErr w:type="gramEnd"/>
            <w:r w:rsidRPr="007D192A">
              <w:rPr>
                <w:sz w:val="20"/>
                <w:szCs w:val="20"/>
                <w:lang w:val="fr-FR"/>
              </w:rPr>
              <w:tab/>
              <w:t>Signature</w:t>
            </w:r>
          </w:p>
        </w:tc>
      </w:tr>
    </w:tbl>
    <w:p w14:paraId="34C11549" w14:textId="0DA71DD0" w:rsidR="003F626E" w:rsidRPr="00B42B4E" w:rsidRDefault="003F626E" w:rsidP="009200DE">
      <w:pPr>
        <w:jc w:val="both"/>
        <w:rPr>
          <w:sz w:val="2"/>
          <w:lang w:val="fr-FR"/>
        </w:rPr>
      </w:pPr>
    </w:p>
    <w:sectPr w:rsidR="003F626E" w:rsidRPr="00B42B4E" w:rsidSect="00C700A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56" w:right="720" w:bottom="720" w:left="720" w:header="142" w:footer="3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3BA1F" w14:textId="77777777" w:rsidR="00542AB6" w:rsidRDefault="00542AB6" w:rsidP="00542AB6">
      <w:r>
        <w:separator/>
      </w:r>
    </w:p>
  </w:endnote>
  <w:endnote w:type="continuationSeparator" w:id="0">
    <w:p w14:paraId="58810116" w14:textId="77777777" w:rsidR="00542AB6" w:rsidRDefault="00542AB6" w:rsidP="00542AB6">
      <w:r>
        <w:continuationSeparator/>
      </w:r>
    </w:p>
  </w:endnote>
  <w:endnote w:type="continuationNotice" w:id="1">
    <w:p w14:paraId="4FD9B3B0" w14:textId="77777777" w:rsidR="00A24A5A" w:rsidRDefault="00A24A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5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2"/>
      <w:gridCol w:w="8786"/>
      <w:gridCol w:w="6525"/>
    </w:tblGrid>
    <w:tr w:rsidR="0058712D" w:rsidRPr="00BC392D" w14:paraId="74ACADAA" w14:textId="77777777" w:rsidTr="008E2A3F">
      <w:tc>
        <w:tcPr>
          <w:tcW w:w="282" w:type="dxa"/>
        </w:tcPr>
        <w:p w14:paraId="415936D8" w14:textId="77777777" w:rsidR="0058712D" w:rsidRPr="00BC392D" w:rsidRDefault="0058712D" w:rsidP="0058712D">
          <w:pPr>
            <w:tabs>
              <w:tab w:val="left" w:pos="426"/>
            </w:tabs>
            <w:jc w:val="both"/>
            <w:rPr>
              <w:rFonts w:cstheme="minorHAnsi"/>
              <w:b/>
              <w:i/>
              <w:sz w:val="20"/>
              <w:szCs w:val="16"/>
              <w:vertAlign w:val="superscript"/>
              <w:lang w:val="fr-LU"/>
            </w:rPr>
          </w:pPr>
        </w:p>
      </w:tc>
      <w:tc>
        <w:tcPr>
          <w:tcW w:w="8786" w:type="dxa"/>
        </w:tcPr>
        <w:p w14:paraId="1699D44A" w14:textId="77777777" w:rsidR="000D70A2" w:rsidRPr="000A7D88" w:rsidRDefault="000D70A2" w:rsidP="000D70A2">
          <w:pPr>
            <w:tabs>
              <w:tab w:val="left" w:pos="426"/>
            </w:tabs>
            <w:jc w:val="both"/>
            <w:rPr>
              <w:rFonts w:ascii="Times New Roman" w:hAnsi="Times New Roman" w:cs="Times New Roman"/>
              <w:i/>
              <w:sz w:val="16"/>
              <w:szCs w:val="16"/>
            </w:rPr>
          </w:pPr>
        </w:p>
        <w:p w14:paraId="2671C9DD" w14:textId="77777777" w:rsidR="0058712D" w:rsidRPr="000A7D88" w:rsidRDefault="0058712D" w:rsidP="0058712D">
          <w:pPr>
            <w:tabs>
              <w:tab w:val="left" w:pos="426"/>
            </w:tabs>
            <w:jc w:val="both"/>
            <w:rPr>
              <w:rFonts w:ascii="Times New Roman" w:hAnsi="Times New Roman" w:cs="Times New Roman"/>
              <w:i/>
              <w:sz w:val="16"/>
              <w:szCs w:val="16"/>
            </w:rPr>
          </w:pPr>
        </w:p>
      </w:tc>
      <w:tc>
        <w:tcPr>
          <w:tcW w:w="6525" w:type="dxa"/>
        </w:tcPr>
        <w:p w14:paraId="7659F8DA" w14:textId="045CAAF0" w:rsidR="0058712D" w:rsidRPr="00BC392D" w:rsidRDefault="00246FEC" w:rsidP="003F626E">
          <w:pPr>
            <w:pStyle w:val="Footer"/>
            <w:jc w:val="right"/>
            <w:rPr>
              <w:rFonts w:cstheme="minorHAnsi"/>
              <w:sz w:val="18"/>
              <w:szCs w:val="20"/>
              <w:lang w:val="lb-LU"/>
            </w:rPr>
          </w:pPr>
          <w:proofErr w:type="spellStart"/>
          <w:r>
            <w:rPr>
              <w:rFonts w:cstheme="minorHAnsi"/>
              <w:sz w:val="18"/>
              <w:lang w:val="lb-LU"/>
            </w:rPr>
            <w:t>Version</w:t>
          </w:r>
          <w:proofErr w:type="spellEnd"/>
          <w:r>
            <w:rPr>
              <w:rFonts w:cstheme="minorHAnsi"/>
              <w:sz w:val="18"/>
              <w:lang w:val="lb-LU"/>
            </w:rPr>
            <w:t xml:space="preserve"> 3</w:t>
          </w:r>
          <w:r w:rsidR="0058712D" w:rsidRPr="00BC392D">
            <w:rPr>
              <w:rFonts w:cstheme="minorHAnsi"/>
              <w:sz w:val="18"/>
              <w:lang w:val="lb-LU"/>
            </w:rPr>
            <w:t>.</w:t>
          </w:r>
          <w:r w:rsidR="003F626E">
            <w:rPr>
              <w:rFonts w:cstheme="minorHAnsi"/>
              <w:sz w:val="18"/>
              <w:lang w:val="lb-LU"/>
            </w:rPr>
            <w:t>0</w:t>
          </w:r>
        </w:p>
      </w:tc>
    </w:tr>
  </w:tbl>
  <w:p w14:paraId="1F8F574F" w14:textId="77777777" w:rsidR="00BE7D16" w:rsidRPr="0058712D" w:rsidRDefault="00BE7D16" w:rsidP="0058712D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9"/>
    </w:tblGrid>
    <w:tr w:rsidR="003D4CAE" w:rsidRPr="00BC392D" w14:paraId="1CF86AB2" w14:textId="77777777" w:rsidTr="00E7373E">
      <w:tc>
        <w:tcPr>
          <w:tcW w:w="1389" w:type="dxa"/>
        </w:tcPr>
        <w:p w14:paraId="7C351F23" w14:textId="77777777" w:rsidR="003D4CAE" w:rsidRPr="00BC392D" w:rsidRDefault="003D4CAE" w:rsidP="000D70A2">
          <w:pPr>
            <w:tabs>
              <w:tab w:val="left" w:pos="426"/>
            </w:tabs>
            <w:jc w:val="both"/>
            <w:rPr>
              <w:rFonts w:cstheme="minorHAnsi"/>
              <w:i/>
              <w:sz w:val="16"/>
              <w:szCs w:val="16"/>
              <w:vertAlign w:val="superscript"/>
            </w:rPr>
          </w:pPr>
        </w:p>
      </w:tc>
    </w:tr>
    <w:tr w:rsidR="003D4CAE" w:rsidRPr="00BC392D" w14:paraId="0C604B95" w14:textId="77777777" w:rsidTr="00E7373E">
      <w:tc>
        <w:tcPr>
          <w:tcW w:w="1389" w:type="dxa"/>
        </w:tcPr>
        <w:p w14:paraId="0121E524" w14:textId="77777777" w:rsidR="003D4CAE" w:rsidRPr="00BC392D" w:rsidRDefault="003D4CAE" w:rsidP="003D4CAE">
          <w:pPr>
            <w:pStyle w:val="Footer"/>
            <w:rPr>
              <w:rFonts w:cstheme="minorHAnsi"/>
              <w:sz w:val="18"/>
              <w:szCs w:val="20"/>
              <w:lang w:val="lb-LU"/>
            </w:rPr>
          </w:pPr>
          <w:proofErr w:type="spellStart"/>
          <w:r w:rsidRPr="00BC392D">
            <w:rPr>
              <w:rFonts w:cstheme="minorHAnsi"/>
              <w:sz w:val="18"/>
              <w:lang w:val="lb-LU"/>
            </w:rPr>
            <w:t>Version</w:t>
          </w:r>
          <w:proofErr w:type="spellEnd"/>
          <w:r w:rsidRPr="00BC392D">
            <w:rPr>
              <w:rFonts w:cstheme="minorHAnsi"/>
              <w:sz w:val="18"/>
              <w:lang w:val="lb-LU"/>
            </w:rPr>
            <w:t xml:space="preserve"> </w:t>
          </w:r>
          <w:r>
            <w:rPr>
              <w:rFonts w:cstheme="minorHAnsi"/>
              <w:sz w:val="18"/>
              <w:lang w:val="lb-LU"/>
            </w:rPr>
            <w:t>2</w:t>
          </w:r>
          <w:r w:rsidRPr="00BC392D">
            <w:rPr>
              <w:rFonts w:cstheme="minorHAnsi"/>
              <w:sz w:val="18"/>
              <w:lang w:val="lb-LU"/>
            </w:rPr>
            <w:t>.</w:t>
          </w:r>
          <w:r>
            <w:rPr>
              <w:rFonts w:cstheme="minorHAnsi"/>
              <w:sz w:val="18"/>
              <w:lang w:val="lb-LU"/>
            </w:rPr>
            <w:t>0</w:t>
          </w:r>
        </w:p>
      </w:tc>
    </w:tr>
  </w:tbl>
  <w:p w14:paraId="65403AC4" w14:textId="77777777" w:rsidR="000D70A2" w:rsidRPr="000D70A2" w:rsidRDefault="000D70A2">
    <w:pPr>
      <w:pStyle w:val="Footer"/>
      <w:rPr>
        <w:sz w:val="2"/>
        <w:szCs w:val="2"/>
      </w:rPr>
    </w:pPr>
    <w:r>
      <w:rPr>
        <w:sz w:val="2"/>
        <w:szCs w:val="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DE387" w14:textId="77777777" w:rsidR="00542AB6" w:rsidRDefault="00542AB6" w:rsidP="00542AB6">
      <w:r>
        <w:separator/>
      </w:r>
    </w:p>
  </w:footnote>
  <w:footnote w:type="continuationSeparator" w:id="0">
    <w:p w14:paraId="14C0FAFD" w14:textId="77777777" w:rsidR="00542AB6" w:rsidRDefault="00542AB6" w:rsidP="00542AB6">
      <w:r>
        <w:continuationSeparator/>
      </w:r>
    </w:p>
  </w:footnote>
  <w:footnote w:type="continuationNotice" w:id="1">
    <w:p w14:paraId="4D1355E8" w14:textId="77777777" w:rsidR="00A24A5A" w:rsidRDefault="00A24A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8E5EC" w14:textId="77777777" w:rsidR="00C03CC2" w:rsidRDefault="00C03CC2"/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1"/>
      <w:gridCol w:w="6775"/>
    </w:tblGrid>
    <w:tr w:rsidR="00C700AA" w14:paraId="27CE3D8E" w14:textId="77777777" w:rsidTr="000D4949">
      <w:trPr>
        <w:trHeight w:val="1120"/>
      </w:trPr>
      <w:tc>
        <w:tcPr>
          <w:tcW w:w="3681" w:type="dxa"/>
        </w:tcPr>
        <w:p w14:paraId="6BA48AEB" w14:textId="77777777" w:rsidR="00C700AA" w:rsidRDefault="00C700AA" w:rsidP="00C700AA">
          <w:pPr>
            <w:tabs>
              <w:tab w:val="left" w:pos="3402"/>
            </w:tabs>
            <w:rPr>
              <w:b/>
              <w:sz w:val="28"/>
              <w:szCs w:val="28"/>
              <w:lang w:val="fr-FR"/>
            </w:rPr>
          </w:pPr>
          <w:r>
            <w:rPr>
              <w:noProof/>
            </w:rPr>
            <w:drawing>
              <wp:inline distT="0" distB="0" distL="0" distR="0" wp14:anchorId="2E1C42C9" wp14:editId="0D3AD677">
                <wp:extent cx="2034540" cy="695400"/>
                <wp:effectExtent l="0" t="0" r="0" b="9525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5586" cy="7094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75" w:type="dxa"/>
        </w:tcPr>
        <w:p w14:paraId="15C9A643" w14:textId="65BA25DF" w:rsidR="00C700AA" w:rsidRPr="006654C4" w:rsidRDefault="00C700AA" w:rsidP="004773DD">
          <w:pPr>
            <w:tabs>
              <w:tab w:val="left" w:pos="3402"/>
            </w:tabs>
            <w:rPr>
              <w:b/>
              <w:sz w:val="28"/>
              <w:szCs w:val="28"/>
              <w:lang w:val="fr-FR"/>
            </w:rPr>
          </w:pPr>
          <w:r w:rsidRPr="006654C4">
            <w:rPr>
              <w:b/>
              <w:sz w:val="28"/>
              <w:szCs w:val="28"/>
              <w:lang w:val="fr-FR"/>
            </w:rPr>
            <w:t>CERTIFICATE OF FREE SALE/</w:t>
          </w:r>
          <w:r w:rsidRPr="004773DD">
            <w:rPr>
              <w:b/>
              <w:i/>
              <w:iCs/>
              <w:sz w:val="28"/>
              <w:szCs w:val="28"/>
              <w:lang w:val="fr-FR"/>
            </w:rPr>
            <w:t>CERTIFICAT DE LIBRE VENTE</w:t>
          </w:r>
        </w:p>
        <w:p w14:paraId="73FC0EBC" w14:textId="0334C234" w:rsidR="00C700AA" w:rsidRDefault="00C700AA" w:rsidP="004773DD">
          <w:pPr>
            <w:tabs>
              <w:tab w:val="left" w:pos="886"/>
            </w:tabs>
            <w:rPr>
              <w:b/>
              <w:sz w:val="28"/>
              <w:szCs w:val="28"/>
              <w:lang w:val="fr-FR"/>
            </w:rPr>
          </w:pPr>
          <w:r>
            <w:rPr>
              <w:b/>
              <w:sz w:val="28"/>
              <w:szCs w:val="28"/>
              <w:lang w:val="fr-FR"/>
            </w:rPr>
            <w:t>LU/</w:t>
          </w:r>
          <w:r w:rsidR="00AC3101">
            <w:rPr>
              <w:b/>
              <w:sz w:val="28"/>
              <w:szCs w:val="28"/>
              <w:lang w:val="fr-FR"/>
            </w:rPr>
            <w:t>CFS</w:t>
          </w:r>
          <w:r>
            <w:rPr>
              <w:b/>
              <w:sz w:val="28"/>
              <w:szCs w:val="28"/>
              <w:lang w:val="fr-FR"/>
            </w:rPr>
            <w:t>/IV</w:t>
          </w:r>
          <w:r w:rsidRPr="004F0F4C">
            <w:rPr>
              <w:b/>
              <w:sz w:val="28"/>
              <w:szCs w:val="28"/>
              <w:lang w:val="fr-FR"/>
            </w:rPr>
            <w:t>DR/</w:t>
          </w:r>
        </w:p>
      </w:tc>
    </w:tr>
  </w:tbl>
  <w:p w14:paraId="5B5BB156" w14:textId="2DCF4BCD" w:rsidR="00542AB6" w:rsidRPr="00C03CC2" w:rsidRDefault="00542AB6" w:rsidP="00C03CC2">
    <w:pPr>
      <w:tabs>
        <w:tab w:val="left" w:pos="3828"/>
      </w:tabs>
      <w:rPr>
        <w:b/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D2B8E" w14:textId="77777777" w:rsidR="000D70A2" w:rsidRDefault="000D70A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B4E89FA" wp14:editId="5F1001BA">
          <wp:simplePos x="0" y="0"/>
          <wp:positionH relativeFrom="margin">
            <wp:align>left</wp:align>
          </wp:positionH>
          <wp:positionV relativeFrom="paragraph">
            <wp:posOffset>-210185</wp:posOffset>
          </wp:positionV>
          <wp:extent cx="1866900" cy="619125"/>
          <wp:effectExtent l="0" t="0" r="0" b="9525"/>
          <wp:wrapTight wrapText="bothSides">
            <wp:wrapPolygon edited="0">
              <wp:start x="0" y="0"/>
              <wp:lineTo x="0" y="21268"/>
              <wp:lineTo x="21380" y="21268"/>
              <wp:lineTo x="21380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OUV_MSAN_Direction de la santé_Rou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268AC"/>
    <w:multiLevelType w:val="hybridMultilevel"/>
    <w:tmpl w:val="9D1A9F9A"/>
    <w:lvl w:ilvl="0" w:tplc="56B4A360">
      <w:start w:val="1"/>
      <w:numFmt w:val="bullet"/>
      <w:lvlText w:val=""/>
      <w:lvlJc w:val="left"/>
      <w:pPr>
        <w:ind w:left="227" w:hanging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919AF"/>
    <w:multiLevelType w:val="hybridMultilevel"/>
    <w:tmpl w:val="F20698B0"/>
    <w:lvl w:ilvl="0" w:tplc="56B4A360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CF570E"/>
    <w:multiLevelType w:val="hybridMultilevel"/>
    <w:tmpl w:val="E06E9958"/>
    <w:lvl w:ilvl="0" w:tplc="381AB3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11511"/>
    <w:multiLevelType w:val="hybridMultilevel"/>
    <w:tmpl w:val="54164A18"/>
    <w:lvl w:ilvl="0" w:tplc="EE720E28">
      <w:start w:val="1"/>
      <w:numFmt w:val="decimal"/>
      <w:lvlText w:val="%1"/>
      <w:lvlJc w:val="left"/>
      <w:pPr>
        <w:ind w:left="848" w:hanging="564"/>
      </w:pPr>
      <w:rPr>
        <w:rFonts w:hint="default"/>
      </w:rPr>
    </w:lvl>
    <w:lvl w:ilvl="1" w:tplc="046E0019" w:tentative="1">
      <w:start w:val="1"/>
      <w:numFmt w:val="lowerLetter"/>
      <w:lvlText w:val="%2."/>
      <w:lvlJc w:val="left"/>
      <w:pPr>
        <w:ind w:left="1364" w:hanging="360"/>
      </w:pPr>
    </w:lvl>
    <w:lvl w:ilvl="2" w:tplc="046E001B" w:tentative="1">
      <w:start w:val="1"/>
      <w:numFmt w:val="lowerRoman"/>
      <w:lvlText w:val="%3."/>
      <w:lvlJc w:val="right"/>
      <w:pPr>
        <w:ind w:left="2084" w:hanging="180"/>
      </w:pPr>
    </w:lvl>
    <w:lvl w:ilvl="3" w:tplc="046E000F" w:tentative="1">
      <w:start w:val="1"/>
      <w:numFmt w:val="decimal"/>
      <w:lvlText w:val="%4."/>
      <w:lvlJc w:val="left"/>
      <w:pPr>
        <w:ind w:left="2804" w:hanging="360"/>
      </w:pPr>
    </w:lvl>
    <w:lvl w:ilvl="4" w:tplc="046E0019" w:tentative="1">
      <w:start w:val="1"/>
      <w:numFmt w:val="lowerLetter"/>
      <w:lvlText w:val="%5."/>
      <w:lvlJc w:val="left"/>
      <w:pPr>
        <w:ind w:left="3524" w:hanging="360"/>
      </w:pPr>
    </w:lvl>
    <w:lvl w:ilvl="5" w:tplc="046E001B" w:tentative="1">
      <w:start w:val="1"/>
      <w:numFmt w:val="lowerRoman"/>
      <w:lvlText w:val="%6."/>
      <w:lvlJc w:val="right"/>
      <w:pPr>
        <w:ind w:left="4244" w:hanging="180"/>
      </w:pPr>
    </w:lvl>
    <w:lvl w:ilvl="6" w:tplc="046E000F" w:tentative="1">
      <w:start w:val="1"/>
      <w:numFmt w:val="decimal"/>
      <w:lvlText w:val="%7."/>
      <w:lvlJc w:val="left"/>
      <w:pPr>
        <w:ind w:left="4964" w:hanging="360"/>
      </w:pPr>
    </w:lvl>
    <w:lvl w:ilvl="7" w:tplc="046E0019" w:tentative="1">
      <w:start w:val="1"/>
      <w:numFmt w:val="lowerLetter"/>
      <w:lvlText w:val="%8."/>
      <w:lvlJc w:val="left"/>
      <w:pPr>
        <w:ind w:left="5684" w:hanging="360"/>
      </w:pPr>
    </w:lvl>
    <w:lvl w:ilvl="8" w:tplc="046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0BB2C04"/>
    <w:multiLevelType w:val="hybridMultilevel"/>
    <w:tmpl w:val="1A0452A0"/>
    <w:lvl w:ilvl="0" w:tplc="6E6242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6E0019" w:tentative="1">
      <w:start w:val="1"/>
      <w:numFmt w:val="lowerLetter"/>
      <w:lvlText w:val="%2."/>
      <w:lvlJc w:val="left"/>
      <w:pPr>
        <w:ind w:left="1440" w:hanging="360"/>
      </w:pPr>
    </w:lvl>
    <w:lvl w:ilvl="2" w:tplc="046E001B" w:tentative="1">
      <w:start w:val="1"/>
      <w:numFmt w:val="lowerRoman"/>
      <w:lvlText w:val="%3."/>
      <w:lvlJc w:val="right"/>
      <w:pPr>
        <w:ind w:left="2160" w:hanging="180"/>
      </w:pPr>
    </w:lvl>
    <w:lvl w:ilvl="3" w:tplc="046E000F" w:tentative="1">
      <w:start w:val="1"/>
      <w:numFmt w:val="decimal"/>
      <w:lvlText w:val="%4."/>
      <w:lvlJc w:val="left"/>
      <w:pPr>
        <w:ind w:left="2880" w:hanging="360"/>
      </w:pPr>
    </w:lvl>
    <w:lvl w:ilvl="4" w:tplc="046E0019" w:tentative="1">
      <w:start w:val="1"/>
      <w:numFmt w:val="lowerLetter"/>
      <w:lvlText w:val="%5."/>
      <w:lvlJc w:val="left"/>
      <w:pPr>
        <w:ind w:left="3600" w:hanging="360"/>
      </w:pPr>
    </w:lvl>
    <w:lvl w:ilvl="5" w:tplc="046E001B" w:tentative="1">
      <w:start w:val="1"/>
      <w:numFmt w:val="lowerRoman"/>
      <w:lvlText w:val="%6."/>
      <w:lvlJc w:val="right"/>
      <w:pPr>
        <w:ind w:left="4320" w:hanging="180"/>
      </w:pPr>
    </w:lvl>
    <w:lvl w:ilvl="6" w:tplc="046E000F" w:tentative="1">
      <w:start w:val="1"/>
      <w:numFmt w:val="decimal"/>
      <w:lvlText w:val="%7."/>
      <w:lvlJc w:val="left"/>
      <w:pPr>
        <w:ind w:left="5040" w:hanging="360"/>
      </w:pPr>
    </w:lvl>
    <w:lvl w:ilvl="7" w:tplc="046E0019" w:tentative="1">
      <w:start w:val="1"/>
      <w:numFmt w:val="lowerLetter"/>
      <w:lvlText w:val="%8."/>
      <w:lvlJc w:val="left"/>
      <w:pPr>
        <w:ind w:left="5760" w:hanging="360"/>
      </w:pPr>
    </w:lvl>
    <w:lvl w:ilvl="8" w:tplc="046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67489"/>
    <w:multiLevelType w:val="hybridMultilevel"/>
    <w:tmpl w:val="E1B8D74C"/>
    <w:lvl w:ilvl="0" w:tplc="9940D09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6E0019" w:tentative="1">
      <w:start w:val="1"/>
      <w:numFmt w:val="lowerLetter"/>
      <w:lvlText w:val="%2."/>
      <w:lvlJc w:val="left"/>
      <w:pPr>
        <w:ind w:left="1440" w:hanging="360"/>
      </w:pPr>
    </w:lvl>
    <w:lvl w:ilvl="2" w:tplc="046E001B" w:tentative="1">
      <w:start w:val="1"/>
      <w:numFmt w:val="lowerRoman"/>
      <w:lvlText w:val="%3."/>
      <w:lvlJc w:val="right"/>
      <w:pPr>
        <w:ind w:left="2160" w:hanging="180"/>
      </w:pPr>
    </w:lvl>
    <w:lvl w:ilvl="3" w:tplc="046E000F" w:tentative="1">
      <w:start w:val="1"/>
      <w:numFmt w:val="decimal"/>
      <w:lvlText w:val="%4."/>
      <w:lvlJc w:val="left"/>
      <w:pPr>
        <w:ind w:left="2880" w:hanging="360"/>
      </w:pPr>
    </w:lvl>
    <w:lvl w:ilvl="4" w:tplc="046E0019" w:tentative="1">
      <w:start w:val="1"/>
      <w:numFmt w:val="lowerLetter"/>
      <w:lvlText w:val="%5."/>
      <w:lvlJc w:val="left"/>
      <w:pPr>
        <w:ind w:left="3600" w:hanging="360"/>
      </w:pPr>
    </w:lvl>
    <w:lvl w:ilvl="5" w:tplc="046E001B" w:tentative="1">
      <w:start w:val="1"/>
      <w:numFmt w:val="lowerRoman"/>
      <w:lvlText w:val="%6."/>
      <w:lvlJc w:val="right"/>
      <w:pPr>
        <w:ind w:left="4320" w:hanging="180"/>
      </w:pPr>
    </w:lvl>
    <w:lvl w:ilvl="6" w:tplc="046E000F" w:tentative="1">
      <w:start w:val="1"/>
      <w:numFmt w:val="decimal"/>
      <w:lvlText w:val="%7."/>
      <w:lvlJc w:val="left"/>
      <w:pPr>
        <w:ind w:left="5040" w:hanging="360"/>
      </w:pPr>
    </w:lvl>
    <w:lvl w:ilvl="7" w:tplc="046E0019" w:tentative="1">
      <w:start w:val="1"/>
      <w:numFmt w:val="lowerLetter"/>
      <w:lvlText w:val="%8."/>
      <w:lvlJc w:val="left"/>
      <w:pPr>
        <w:ind w:left="5760" w:hanging="360"/>
      </w:pPr>
    </w:lvl>
    <w:lvl w:ilvl="8" w:tplc="046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B2BA7"/>
    <w:multiLevelType w:val="hybridMultilevel"/>
    <w:tmpl w:val="CD3AD0D2"/>
    <w:lvl w:ilvl="0" w:tplc="381AB3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7869404">
    <w:abstractNumId w:val="2"/>
  </w:num>
  <w:num w:numId="2" w16cid:durableId="830296114">
    <w:abstractNumId w:val="0"/>
  </w:num>
  <w:num w:numId="3" w16cid:durableId="1951740909">
    <w:abstractNumId w:val="6"/>
  </w:num>
  <w:num w:numId="4" w16cid:durableId="1952275004">
    <w:abstractNumId w:val="1"/>
  </w:num>
  <w:num w:numId="5" w16cid:durableId="1465392137">
    <w:abstractNumId w:val="3"/>
  </w:num>
  <w:num w:numId="6" w16cid:durableId="150293009">
    <w:abstractNumId w:val="5"/>
  </w:num>
  <w:num w:numId="7" w16cid:durableId="20441345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798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TCwNDaxMLcwMTFW0lEKTi0uzszPAymwrAUAC6xNtiwAAAA="/>
  </w:docVars>
  <w:rsids>
    <w:rsidRoot w:val="00542AB6"/>
    <w:rsid w:val="00000DF6"/>
    <w:rsid w:val="00050176"/>
    <w:rsid w:val="00070D9B"/>
    <w:rsid w:val="000A46B8"/>
    <w:rsid w:val="000D2DBA"/>
    <w:rsid w:val="000D70A2"/>
    <w:rsid w:val="00111450"/>
    <w:rsid w:val="00125C51"/>
    <w:rsid w:val="00165978"/>
    <w:rsid w:val="00167755"/>
    <w:rsid w:val="00171CAA"/>
    <w:rsid w:val="00183843"/>
    <w:rsid w:val="00183A85"/>
    <w:rsid w:val="001A28A1"/>
    <w:rsid w:val="001B104C"/>
    <w:rsid w:val="001B1075"/>
    <w:rsid w:val="001B596C"/>
    <w:rsid w:val="001E0C32"/>
    <w:rsid w:val="001E40A2"/>
    <w:rsid w:val="00210EB6"/>
    <w:rsid w:val="00230129"/>
    <w:rsid w:val="00246FEC"/>
    <w:rsid w:val="00255049"/>
    <w:rsid w:val="0026622E"/>
    <w:rsid w:val="002777A8"/>
    <w:rsid w:val="002873A3"/>
    <w:rsid w:val="002A44D6"/>
    <w:rsid w:val="002B0745"/>
    <w:rsid w:val="002B644C"/>
    <w:rsid w:val="002C0124"/>
    <w:rsid w:val="002E23C1"/>
    <w:rsid w:val="002F1A96"/>
    <w:rsid w:val="00316925"/>
    <w:rsid w:val="003313EC"/>
    <w:rsid w:val="00375718"/>
    <w:rsid w:val="003877EB"/>
    <w:rsid w:val="003B7CA9"/>
    <w:rsid w:val="003C6C81"/>
    <w:rsid w:val="003D4CAE"/>
    <w:rsid w:val="003D7DED"/>
    <w:rsid w:val="003F0F0E"/>
    <w:rsid w:val="003F626E"/>
    <w:rsid w:val="0045256B"/>
    <w:rsid w:val="0045416B"/>
    <w:rsid w:val="00470095"/>
    <w:rsid w:val="00476CCB"/>
    <w:rsid w:val="004773DD"/>
    <w:rsid w:val="00482C8F"/>
    <w:rsid w:val="00492BE2"/>
    <w:rsid w:val="004A033D"/>
    <w:rsid w:val="004D09F7"/>
    <w:rsid w:val="004F3DBD"/>
    <w:rsid w:val="004F7A70"/>
    <w:rsid w:val="0052290F"/>
    <w:rsid w:val="00534DC1"/>
    <w:rsid w:val="00542AB6"/>
    <w:rsid w:val="00555CAB"/>
    <w:rsid w:val="005616DB"/>
    <w:rsid w:val="00563C61"/>
    <w:rsid w:val="0058712D"/>
    <w:rsid w:val="00592039"/>
    <w:rsid w:val="00592D82"/>
    <w:rsid w:val="005A2AD7"/>
    <w:rsid w:val="005C4C8C"/>
    <w:rsid w:val="005C7166"/>
    <w:rsid w:val="005E4CA6"/>
    <w:rsid w:val="006654C4"/>
    <w:rsid w:val="00671949"/>
    <w:rsid w:val="006A3AA1"/>
    <w:rsid w:val="006A5C4F"/>
    <w:rsid w:val="006B7446"/>
    <w:rsid w:val="006D2077"/>
    <w:rsid w:val="006F1D9E"/>
    <w:rsid w:val="006F2662"/>
    <w:rsid w:val="006F7506"/>
    <w:rsid w:val="0070695A"/>
    <w:rsid w:val="0073050F"/>
    <w:rsid w:val="00772459"/>
    <w:rsid w:val="00776E70"/>
    <w:rsid w:val="00791B64"/>
    <w:rsid w:val="00792A8E"/>
    <w:rsid w:val="007B0122"/>
    <w:rsid w:val="007B040F"/>
    <w:rsid w:val="007D192A"/>
    <w:rsid w:val="00807EAC"/>
    <w:rsid w:val="008202E9"/>
    <w:rsid w:val="0087371E"/>
    <w:rsid w:val="0088419E"/>
    <w:rsid w:val="008B0EA4"/>
    <w:rsid w:val="008B1D7E"/>
    <w:rsid w:val="008B69F9"/>
    <w:rsid w:val="008D0943"/>
    <w:rsid w:val="008E263F"/>
    <w:rsid w:val="008E2A3F"/>
    <w:rsid w:val="008F023B"/>
    <w:rsid w:val="008F39E6"/>
    <w:rsid w:val="009200DE"/>
    <w:rsid w:val="009232E2"/>
    <w:rsid w:val="00926B87"/>
    <w:rsid w:val="00941DF7"/>
    <w:rsid w:val="0095239D"/>
    <w:rsid w:val="009C099D"/>
    <w:rsid w:val="009C2277"/>
    <w:rsid w:val="009D0F31"/>
    <w:rsid w:val="009E5A91"/>
    <w:rsid w:val="009E698A"/>
    <w:rsid w:val="009F3411"/>
    <w:rsid w:val="00A20107"/>
    <w:rsid w:val="00A2439A"/>
    <w:rsid w:val="00A24A5A"/>
    <w:rsid w:val="00A25A71"/>
    <w:rsid w:val="00A52000"/>
    <w:rsid w:val="00A543E2"/>
    <w:rsid w:val="00A61E2E"/>
    <w:rsid w:val="00AC3101"/>
    <w:rsid w:val="00AC7623"/>
    <w:rsid w:val="00AE75F2"/>
    <w:rsid w:val="00AF4BD5"/>
    <w:rsid w:val="00B103B9"/>
    <w:rsid w:val="00B13D21"/>
    <w:rsid w:val="00B407D3"/>
    <w:rsid w:val="00B42B4E"/>
    <w:rsid w:val="00B47906"/>
    <w:rsid w:val="00B67EB7"/>
    <w:rsid w:val="00B94EA4"/>
    <w:rsid w:val="00BB02BB"/>
    <w:rsid w:val="00BB0A4B"/>
    <w:rsid w:val="00BB2DBE"/>
    <w:rsid w:val="00BC0C8F"/>
    <w:rsid w:val="00BD7AE5"/>
    <w:rsid w:val="00BE7D16"/>
    <w:rsid w:val="00BF5878"/>
    <w:rsid w:val="00C03CC2"/>
    <w:rsid w:val="00C700AA"/>
    <w:rsid w:val="00C73682"/>
    <w:rsid w:val="00C94155"/>
    <w:rsid w:val="00CC2B3D"/>
    <w:rsid w:val="00CE0CC9"/>
    <w:rsid w:val="00CE3659"/>
    <w:rsid w:val="00D0750F"/>
    <w:rsid w:val="00D2743B"/>
    <w:rsid w:val="00D4133D"/>
    <w:rsid w:val="00D54B5E"/>
    <w:rsid w:val="00D66C81"/>
    <w:rsid w:val="00D75A39"/>
    <w:rsid w:val="00D812E6"/>
    <w:rsid w:val="00DA36C1"/>
    <w:rsid w:val="00DD442C"/>
    <w:rsid w:val="00DF1F75"/>
    <w:rsid w:val="00E27964"/>
    <w:rsid w:val="00E30BA7"/>
    <w:rsid w:val="00E74FED"/>
    <w:rsid w:val="00EB7ADD"/>
    <w:rsid w:val="00F12914"/>
    <w:rsid w:val="00F24019"/>
    <w:rsid w:val="00F30868"/>
    <w:rsid w:val="00F43770"/>
    <w:rsid w:val="00F7208A"/>
    <w:rsid w:val="00F95D23"/>
    <w:rsid w:val="00FB5F9E"/>
    <w:rsid w:val="00FC122A"/>
    <w:rsid w:val="00FD3DC2"/>
    <w:rsid w:val="00FD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3A604CA6"/>
  <w15:chartTrackingRefBased/>
  <w15:docId w15:val="{8FF09B1F-2D3A-43FA-86D0-EB6A5E328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2A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2AB6"/>
  </w:style>
  <w:style w:type="paragraph" w:styleId="Footer">
    <w:name w:val="footer"/>
    <w:basedOn w:val="Normal"/>
    <w:link w:val="FooterChar"/>
    <w:uiPriority w:val="99"/>
    <w:unhideWhenUsed/>
    <w:rsid w:val="00542A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2AB6"/>
  </w:style>
  <w:style w:type="table" w:styleId="TableGrid">
    <w:name w:val="Table Grid"/>
    <w:basedOn w:val="TableNormal"/>
    <w:uiPriority w:val="39"/>
    <w:rsid w:val="00542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E0C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0C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0C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4133D"/>
    <w:rPr>
      <w:color w:val="808080"/>
    </w:rPr>
  </w:style>
  <w:style w:type="paragraph" w:styleId="Revision">
    <w:name w:val="Revision"/>
    <w:hidden/>
    <w:uiPriority w:val="99"/>
    <w:semiHidden/>
    <w:rsid w:val="00A24A5A"/>
  </w:style>
  <w:style w:type="paragraph" w:styleId="BalloonText">
    <w:name w:val="Balloon Text"/>
    <w:basedOn w:val="Normal"/>
    <w:link w:val="BalloonTextChar"/>
    <w:uiPriority w:val="99"/>
    <w:semiHidden/>
    <w:unhideWhenUsed/>
    <w:rsid w:val="00DD44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42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4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44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4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42C"/>
    <w:rPr>
      <w:b/>
      <w:bCs/>
      <w:sz w:val="20"/>
      <w:szCs w:val="20"/>
    </w:rPr>
  </w:style>
  <w:style w:type="paragraph" w:customStyle="1" w:styleId="Default">
    <w:name w:val="Default"/>
    <w:rsid w:val="003F62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5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08850DEA574F7383F15318BD91F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DBD13-E196-49F2-8432-B0E5BEB3977B}"/>
      </w:docPartPr>
      <w:docPartBody>
        <w:p w:rsidR="004626D9" w:rsidRDefault="004626D9" w:rsidP="004626D9">
          <w:pPr>
            <w:pStyle w:val="7108850DEA574F7383F15318BD91F5C1"/>
          </w:pPr>
          <w:r w:rsidRPr="008B69F9">
            <w:rPr>
              <w:rStyle w:val="PlaceholderText"/>
              <w:vanish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5578"/>
    <w:rsid w:val="00000E13"/>
    <w:rsid w:val="001B3D32"/>
    <w:rsid w:val="002E5578"/>
    <w:rsid w:val="002F3280"/>
    <w:rsid w:val="004626D9"/>
    <w:rsid w:val="00607050"/>
    <w:rsid w:val="00654B20"/>
    <w:rsid w:val="006572C3"/>
    <w:rsid w:val="00A13BDB"/>
    <w:rsid w:val="00BA42F6"/>
    <w:rsid w:val="00CC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26D9"/>
    <w:rPr>
      <w:color w:val="808080"/>
    </w:rPr>
  </w:style>
  <w:style w:type="paragraph" w:customStyle="1" w:styleId="7108850DEA574F7383F15318BD91F5C1">
    <w:name w:val="7108850DEA574F7383F15318BD91F5C1"/>
    <w:rsid w:val="004626D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7102D3845CB4D95E72A1B76EC5E8B" ma:contentTypeVersion="5" ma:contentTypeDescription="Create a new document." ma:contentTypeScope="" ma:versionID="e4237bc0f45fb5f177f42240bf71b185">
  <xsd:schema xmlns:xsd="http://www.w3.org/2001/XMLSchema" xmlns:xs="http://www.w3.org/2001/XMLSchema" xmlns:p="http://schemas.microsoft.com/office/2006/metadata/properties" xmlns:ns2="4d4e95de-5947-4548-b3e9-b634ee714928" xmlns:ns3="a10e3df4-815a-48cc-804f-038412e1a68e" xmlns:ns4="9d8e2f7a-3647-4535-85bb-cc9200d9dfed" targetNamespace="http://schemas.microsoft.com/office/2006/metadata/properties" ma:root="true" ma:fieldsID="161375c4a4d7d87b05d09be7fd6f42ae" ns2:_="" ns3:_="" ns4:_="">
    <xsd:import namespace="4d4e95de-5947-4548-b3e9-b634ee714928"/>
    <xsd:import namespace="a10e3df4-815a-48cc-804f-038412e1a68e"/>
    <xsd:import namespace="9d8e2f7a-3647-4535-85bb-cc9200d9df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4:Topic" minOccurs="0"/>
                <xsd:element ref="ns4:Target_x0020_group" minOccurs="0"/>
                <xsd:element ref="ns4:Type_x0020_of_x0020_communication" minOccurs="0"/>
                <xsd:element ref="ns4:Date_x0020_of_x0020_publi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e95de-5947-4548-b3e9-b634ee7149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e3df4-815a-48cc-804f-038412e1a68e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e2f7a-3647-4535-85bb-cc9200d9dfed" elementFormDefault="qualified">
    <xsd:import namespace="http://schemas.microsoft.com/office/2006/documentManagement/types"/>
    <xsd:import namespace="http://schemas.microsoft.com/office/infopath/2007/PartnerControls"/>
    <xsd:element name="Topic" ma:index="13" nillable="true" ma:displayName="Topic" ma:default="Vaccination" ma:internalName="Topic" ma:requiredMultiChoice="tru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accination"/>
                        <xsd:enumeration value="Testing"/>
                        <xsd:enumeration value="LST"/>
                        <xsd:enumeration value="CovidCheck"/>
                        <xsd:enumeration value="Mesuren"/>
                        <xsd:enumeration value="Gestes barrière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rget_x0020_group" ma:index="14" nillable="true" ma:displayName="Target group" ma:default="Public" ma:internalName="Target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"/>
                    <xsd:enumeration value="Health care professionnals"/>
                    <xsd:enumeration value="Pharmacists"/>
                    <xsd:enumeration value="Vaccination ambassadors"/>
                  </xsd:restriction>
                </xsd:simpleType>
              </xsd:element>
            </xsd:sequence>
          </xsd:extension>
        </xsd:complexContent>
      </xsd:complexType>
    </xsd:element>
    <xsd:element name="Type_x0020_of_x0020_communication" ma:index="15" nillable="true" ma:displayName="Type of communication" ma:default="Social Media" ma:internalName="Type_x0020_of_x0020_communication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ocial Media"/>
                    <xsd:enumeration value="Intranet"/>
                    <xsd:enumeration value="Website"/>
                    <xsd:enumeration value="Print"/>
                    <xsd:enumeration value="Digital"/>
                    <xsd:enumeration value="Newsletter"/>
                    <xsd:enumeration value="Event"/>
                    <xsd:enumeration value="Telegram"/>
                  </xsd:restriction>
                </xsd:simpleType>
              </xsd:element>
            </xsd:sequence>
          </xsd:extension>
        </xsd:complexContent>
      </xsd:complexType>
    </xsd:element>
    <xsd:element name="Date_x0020_of_x0020_publication" ma:index="16" nillable="true" ma:displayName="Date of publication" ma:format="DateOnly" ma:internalName="Date_x0020_of_x0020_publication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0e3df4-815a-48cc-804f-038412e1a68e">2WSZMVVEMXCU-1444709437-52368</_dlc_DocId>
    <_dlc_DocIdUrl xmlns="a10e3df4-815a-48cc-804f-038412e1a68e">
      <Url>https://govbs.msp.etat.lu/bs/ms/disa_srv_com/_layouts/15/DocIdRedir.aspx?ID=2WSZMVVEMXCU-1444709437-52368</Url>
      <Description>2WSZMVVEMXCU-1444709437-52368</Description>
    </_dlc_DocIdUrl>
    <Topic xmlns="9d8e2f7a-3647-4535-85bb-cc9200d9dfed">
      <Value>Vaccination</Value>
    </Topic>
    <Date_x0020_of_x0020_publication xmlns="9d8e2f7a-3647-4535-85bb-cc9200d9dfed" xsi:nil="true"/>
    <Type_x0020_of_x0020_communication xmlns="9d8e2f7a-3647-4535-85bb-cc9200d9dfed">
      <Value>Social Media</Value>
    </Type_x0020_of_x0020_communication>
    <Target_x0020_group xmlns="9d8e2f7a-3647-4535-85bb-cc9200d9dfed">
      <Value>Public</Value>
    </Target_x0020_group>
  </documentManagement>
</p:properties>
</file>

<file path=customXml/itemProps1.xml><?xml version="1.0" encoding="utf-8"?>
<ds:datastoreItem xmlns:ds="http://schemas.openxmlformats.org/officeDocument/2006/customXml" ds:itemID="{D8CB8A5A-9A50-45E8-95A3-D8C9C478FD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67CBB1-7E2E-4122-925C-32133E756B46}"/>
</file>

<file path=customXml/itemProps3.xml><?xml version="1.0" encoding="utf-8"?>
<ds:datastoreItem xmlns:ds="http://schemas.openxmlformats.org/officeDocument/2006/customXml" ds:itemID="{A3DFC53A-3FA4-4566-BC47-1CE693433A9B}"/>
</file>

<file path=customXml/itemProps4.xml><?xml version="1.0" encoding="utf-8"?>
<ds:datastoreItem xmlns:ds="http://schemas.openxmlformats.org/officeDocument/2006/customXml" ds:itemID="{BACC935C-CB48-4367-9337-F4E93E57D86E}"/>
</file>

<file path=customXml/itemProps5.xml><?xml version="1.0" encoding="utf-8"?>
<ds:datastoreItem xmlns:ds="http://schemas.openxmlformats.org/officeDocument/2006/customXml" ds:itemID="{9C8CD6B7-CA8B-4C88-8B63-A5634918E3C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IE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ja ROES</dc:creator>
  <cp:keywords/>
  <dc:description/>
  <cp:lastModifiedBy>Arkadiusz Hojny</cp:lastModifiedBy>
  <cp:revision>2</cp:revision>
  <cp:lastPrinted>2024-05-30T08:18:00Z</cp:lastPrinted>
  <dcterms:created xsi:type="dcterms:W3CDTF">2024-06-06T14:50:00Z</dcterms:created>
  <dcterms:modified xsi:type="dcterms:W3CDTF">2024-06-0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7102D3845CB4D95E72A1B76EC5E8B</vt:lpwstr>
  </property>
  <property fmtid="{D5CDD505-2E9C-101B-9397-08002B2CF9AE}" pid="3" name="_dlc_DocIdItemGuid">
    <vt:lpwstr>5ae6646f-c2a3-4b7b-834e-75d087dd6b52</vt:lpwstr>
  </property>
</Properties>
</file>